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D0CAA" w14:textId="702AAA0E" w:rsidR="00791DBD" w:rsidRPr="00344144" w:rsidRDefault="00791DBD" w:rsidP="00344144">
      <w:pPr>
        <w:jc w:val="center"/>
        <w:rPr>
          <w:rFonts w:ascii="Sylfaen" w:hAnsi="Sylfaen"/>
          <w:b/>
          <w:bCs/>
          <w:color w:val="000000"/>
          <w:sz w:val="22"/>
          <w:szCs w:val="22"/>
        </w:rPr>
      </w:pPr>
      <w:bookmarkStart w:id="0" w:name="_Hlk42163621"/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Առնվազն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200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միլիոն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դպրոցական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ապրում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են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երկրներում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,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որոնք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պատրաստ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="00344144">
        <w:rPr>
          <w:rFonts w:ascii="Sylfaen" w:hAnsi="Sylfaen"/>
          <w:b/>
          <w:bCs/>
          <w:color w:val="000000"/>
          <w:sz w:val="22"/>
          <w:szCs w:val="22"/>
        </w:rPr>
        <w:t>չ</w:t>
      </w:r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են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արտակարգ</w:t>
      </w:r>
      <w:proofErr w:type="spellEnd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 xml:space="preserve"> </w:t>
      </w:r>
      <w:proofErr w:type="spellStart"/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իրավիճակներում</w:t>
      </w:r>
      <w:proofErr w:type="spellEnd"/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="00344144"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հեռավար</w:t>
      </w:r>
      <w:proofErr w:type="spellEnd"/>
      <w:r w:rsidR="00344144"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proofErr w:type="spellStart"/>
      <w:r w:rsidR="00344144"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ուսուցման</w:t>
      </w:r>
      <w:proofErr w:type="spellEnd"/>
      <w:r w:rsidR="00344144" w:rsidRPr="00791DBD">
        <w:rPr>
          <w:rFonts w:ascii="Sylfaen" w:hAnsi="Sylfaen" w:cs="Cambria Math"/>
          <w:b/>
          <w:bCs/>
          <w:color w:val="000000"/>
          <w:sz w:val="22"/>
          <w:szCs w:val="22"/>
        </w:rPr>
        <w:t xml:space="preserve"> </w:t>
      </w:r>
      <w:proofErr w:type="spellStart"/>
      <w:r w:rsidR="00344144"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անցնել</w:t>
      </w:r>
      <w:proofErr w:type="spellEnd"/>
      <w:r w:rsidR="00344144">
        <w:rPr>
          <w:rFonts w:ascii="Sylfaen" w:hAnsi="Sylfaen" w:cs="Cambria Math"/>
          <w:b/>
          <w:bCs/>
          <w:color w:val="000000"/>
          <w:sz w:val="22"/>
          <w:szCs w:val="22"/>
        </w:rPr>
        <w:t>.</w:t>
      </w:r>
      <w:r w:rsidRPr="00791DBD">
        <w:rPr>
          <w:rFonts w:ascii="Sylfaen" w:hAnsi="Sylfaen"/>
          <w:b/>
          <w:bCs/>
          <w:color w:val="000000"/>
          <w:sz w:val="22"/>
          <w:szCs w:val="22"/>
        </w:rPr>
        <w:t xml:space="preserve"> </w:t>
      </w:r>
      <w:r w:rsidRPr="00791DBD">
        <w:rPr>
          <w:rFonts w:ascii="Sylfaen" w:hAnsi="Sylfaen" w:cs="Cambria Math"/>
          <w:b/>
          <w:bCs/>
          <w:color w:val="000000"/>
          <w:sz w:val="22"/>
          <w:szCs w:val="22"/>
        </w:rPr>
        <w:t>ՅՈՒՆԻՍԵՖ</w:t>
      </w:r>
    </w:p>
    <w:p w14:paraId="0355B8B6" w14:textId="29E7B487" w:rsidR="00790074" w:rsidRPr="00860308" w:rsidRDefault="00790074" w:rsidP="00860308">
      <w:pPr>
        <w:textAlignment w:val="baseline"/>
        <w:rPr>
          <w:rFonts w:ascii="Sylfaen" w:hAnsi="Sylfaen"/>
          <w:sz w:val="22"/>
          <w:szCs w:val="22"/>
        </w:rPr>
      </w:pPr>
    </w:p>
    <w:p w14:paraId="3905560B" w14:textId="2FCAC2B7" w:rsidR="00791DBD" w:rsidRPr="00344144" w:rsidRDefault="00791DBD" w:rsidP="00344144">
      <w:pPr>
        <w:jc w:val="center"/>
        <w:rPr>
          <w:rFonts w:ascii="Sylfaen" w:hAnsi="Sylfaen"/>
          <w:i/>
          <w:iCs/>
          <w:color w:val="000000"/>
          <w:sz w:val="22"/>
          <w:szCs w:val="22"/>
        </w:rPr>
      </w:pP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Նոր</w:t>
      </w:r>
      <w:proofErr w:type="spellEnd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զեկույցի</w:t>
      </w:r>
      <w:proofErr w:type="spellEnd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տվյալներով</w:t>
      </w:r>
      <w:proofErr w:type="spellEnd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՝</w:t>
      </w:r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հեռավար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ուսուցմանը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անպատրաստ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31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երկրների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գրեթե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կեսը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փակ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է</w:t>
      </w:r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պահել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դպրոցները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/>
          <w:i/>
          <w:iCs/>
          <w:color w:val="000000"/>
          <w:sz w:val="22"/>
          <w:szCs w:val="22"/>
        </w:rPr>
        <w:t>կորոնավիրուսային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համավարակի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344144">
        <w:rPr>
          <w:rFonts w:ascii="Sylfaen" w:hAnsi="Sylfaen"/>
          <w:i/>
          <w:iCs/>
          <w:color w:val="000000"/>
          <w:sz w:val="22"/>
          <w:szCs w:val="22"/>
        </w:rPr>
        <w:t>ընթացքում</w:t>
      </w:r>
      <w:proofErr w:type="spellEnd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՝</w:t>
      </w:r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թողնելով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102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միլիոն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աշակերտի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առանց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կրթության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որևէ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344144">
        <w:rPr>
          <w:rFonts w:ascii="Sylfaen" w:hAnsi="Sylfaen" w:cs="Cambria Math"/>
          <w:i/>
          <w:iCs/>
          <w:color w:val="000000"/>
          <w:sz w:val="22"/>
          <w:szCs w:val="22"/>
        </w:rPr>
        <w:t>ձևի</w:t>
      </w:r>
      <w:proofErr w:type="spellEnd"/>
      <w:r w:rsidRPr="00344144">
        <w:rPr>
          <w:rFonts w:ascii="Sylfaen" w:hAnsi="Sylfaen"/>
          <w:i/>
          <w:iCs/>
          <w:color w:val="000000"/>
          <w:sz w:val="22"/>
          <w:szCs w:val="22"/>
        </w:rPr>
        <w:t>:</w:t>
      </w:r>
    </w:p>
    <w:p w14:paraId="7216F928" w14:textId="77777777" w:rsidR="00791DBD" w:rsidRPr="00AB7111" w:rsidRDefault="00791DBD" w:rsidP="00860308">
      <w:pPr>
        <w:textAlignment w:val="baseline"/>
        <w:rPr>
          <w:rFonts w:asciiTheme="minorHAnsi" w:hAnsiTheme="minorHAnsi"/>
          <w:sz w:val="22"/>
          <w:szCs w:val="22"/>
        </w:rPr>
      </w:pPr>
    </w:p>
    <w:bookmarkEnd w:id="0"/>
    <w:p w14:paraId="0E8BF946" w14:textId="77777777" w:rsidR="00493A7D" w:rsidRPr="00493A7D" w:rsidRDefault="00493A7D" w:rsidP="00493A7D">
      <w:pPr>
        <w:rPr>
          <w:rFonts w:ascii="Sylfaen" w:hAnsi="Sylfaen" w:cs="Helvetica"/>
          <w:color w:val="202020"/>
          <w:sz w:val="22"/>
          <w:szCs w:val="22"/>
        </w:rPr>
      </w:pPr>
      <w:r w:rsidRPr="00493A7D">
        <w:rPr>
          <w:rStyle w:val="Strong"/>
          <w:rFonts w:ascii="Sylfaen" w:hAnsi="Sylfaen" w:cs="Cambria Math"/>
          <w:color w:val="202020"/>
          <w:sz w:val="22"/>
          <w:szCs w:val="22"/>
        </w:rPr>
        <w:t>ՆՅՈՒ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Style w:val="Strong"/>
          <w:rFonts w:ascii="Sylfaen" w:hAnsi="Sylfaen" w:cs="Cambria Math"/>
          <w:color w:val="202020"/>
          <w:sz w:val="22"/>
          <w:szCs w:val="22"/>
        </w:rPr>
        <w:t>ՅՈՐՔ</w:t>
      </w:r>
      <w:r w:rsidRPr="00493A7D">
        <w:rPr>
          <w:rStyle w:val="Strong"/>
          <w:rFonts w:ascii="Sylfaen" w:hAnsi="Sylfaen"/>
          <w:color w:val="202020"/>
          <w:sz w:val="22"/>
          <w:szCs w:val="22"/>
        </w:rPr>
        <w:t>, 28  </w:t>
      </w:r>
      <w:proofErr w:type="spellStart"/>
      <w:r w:rsidRPr="00493A7D">
        <w:rPr>
          <w:rStyle w:val="Strong"/>
          <w:rFonts w:ascii="Sylfaen" w:hAnsi="Sylfaen" w:cs="Cambria Math"/>
          <w:color w:val="202020"/>
          <w:sz w:val="22"/>
          <w:szCs w:val="22"/>
        </w:rPr>
        <w:t>հոկտեմբերի</w:t>
      </w:r>
      <w:proofErr w:type="spellEnd"/>
      <w:r w:rsidRPr="00493A7D">
        <w:rPr>
          <w:rStyle w:val="Strong"/>
          <w:rFonts w:ascii="Sylfaen" w:hAnsi="Sylfaen"/>
          <w:color w:val="202020"/>
          <w:sz w:val="22"/>
          <w:szCs w:val="22"/>
        </w:rPr>
        <w:t xml:space="preserve">, 2021 </w:t>
      </w:r>
      <w:proofErr w:type="spellStart"/>
      <w:r w:rsidRPr="00493A7D">
        <w:rPr>
          <w:rStyle w:val="Strong"/>
          <w:rFonts w:ascii="Sylfaen" w:hAnsi="Sylfaen" w:cs="Cambria Math"/>
          <w:color w:val="202020"/>
          <w:sz w:val="22"/>
          <w:szCs w:val="22"/>
        </w:rPr>
        <w:t>թվ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–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նվազ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200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ո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ած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կամու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ց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 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31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ո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ցն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տակարգ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եպք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ր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ս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սվ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ՅՈՒՆԻՍԵՖ</w:t>
      </w:r>
      <w:r w:rsidRPr="00493A7D">
        <w:rPr>
          <w:rFonts w:ascii="Sylfaen" w:hAnsi="Sylfaen" w:cs="Helvetica"/>
          <w:color w:val="202020"/>
          <w:sz w:val="22"/>
          <w:szCs w:val="22"/>
        </w:rPr>
        <w:t>-</w:t>
      </w:r>
      <w:r w:rsidRPr="00493A7D">
        <w:rPr>
          <w:rFonts w:ascii="Sylfaen" w:hAnsi="Sylfaen" w:cs="Cambria Math"/>
          <w:color w:val="202020"/>
          <w:sz w:val="22"/>
          <w:szCs w:val="22"/>
        </w:rPr>
        <w:t>ի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սօ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րապարակվ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եկույց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շակերտ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դ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խմբ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102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ոն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14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ո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բողջությամբ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սամբ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ա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հ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որոնավիրուսայ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վարակ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ղջ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ևող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 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նվազ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ես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ընթացք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  <w:r w:rsidRPr="00493A7D">
        <w:rPr>
          <w:rFonts w:ascii="Sylfaen" w:hAnsi="Sylfaen" w:cs="Helvetica"/>
          <w:color w:val="202020"/>
          <w:sz w:val="22"/>
          <w:szCs w:val="22"/>
        </w:rPr>
        <w:br/>
        <w:t> </w:t>
      </w:r>
      <w:r w:rsidRPr="00493A7D">
        <w:rPr>
          <w:rFonts w:ascii="Sylfaen" w:hAnsi="Sylfaen" w:cs="Helvetica"/>
          <w:color w:val="202020"/>
          <w:sz w:val="22"/>
          <w:szCs w:val="22"/>
        </w:rPr>
        <w:br/>
      </w:r>
      <w:hyperlink r:id="rId7" w:tgtFrame="_blank" w:history="1">
        <w:proofErr w:type="spellStart"/>
        <w:r w:rsidRPr="00493A7D">
          <w:rPr>
            <w:rStyle w:val="Emphasis"/>
            <w:rFonts w:ascii="Sylfaen" w:hAnsi="Sylfaen" w:cs="Cambria Math"/>
            <w:color w:val="007C89"/>
            <w:sz w:val="22"/>
            <w:szCs w:val="22"/>
            <w:u w:val="single"/>
          </w:rPr>
          <w:t>Հեռավար</w:t>
        </w:r>
        <w:proofErr w:type="spellEnd"/>
        <w:r w:rsidRPr="00493A7D">
          <w:rPr>
            <w:rStyle w:val="Emphasis"/>
            <w:rFonts w:ascii="Sylfaen" w:hAnsi="Sylfaen"/>
            <w:color w:val="007C89"/>
            <w:sz w:val="22"/>
            <w:szCs w:val="22"/>
            <w:u w:val="single"/>
          </w:rPr>
          <w:t xml:space="preserve"> </w:t>
        </w:r>
        <w:proofErr w:type="spellStart"/>
        <w:r w:rsidRPr="00493A7D">
          <w:rPr>
            <w:rStyle w:val="Emphasis"/>
            <w:rFonts w:ascii="Sylfaen" w:hAnsi="Sylfaen" w:cs="Cambria Math"/>
            <w:color w:val="007C89"/>
            <w:sz w:val="22"/>
            <w:szCs w:val="22"/>
            <w:u w:val="single"/>
          </w:rPr>
          <w:t>ուսուցման</w:t>
        </w:r>
        <w:proofErr w:type="spellEnd"/>
        <w:r w:rsidRPr="00493A7D">
          <w:rPr>
            <w:rStyle w:val="Emphasis"/>
            <w:rFonts w:ascii="Sylfaen" w:hAnsi="Sylfaen"/>
            <w:color w:val="007C89"/>
            <w:sz w:val="22"/>
            <w:szCs w:val="22"/>
            <w:u w:val="single"/>
          </w:rPr>
          <w:t xml:space="preserve"> </w:t>
        </w:r>
        <w:proofErr w:type="spellStart"/>
        <w:r w:rsidRPr="00493A7D">
          <w:rPr>
            <w:rStyle w:val="Emphasis"/>
            <w:rFonts w:ascii="Sylfaen" w:hAnsi="Sylfaen" w:cs="Cambria Math"/>
            <w:color w:val="007C89"/>
            <w:sz w:val="22"/>
            <w:szCs w:val="22"/>
            <w:u w:val="single"/>
          </w:rPr>
          <w:t>պատրաստվածության</w:t>
        </w:r>
        <w:proofErr w:type="spellEnd"/>
        <w:r w:rsidRPr="00493A7D">
          <w:rPr>
            <w:rStyle w:val="Emphasis"/>
            <w:rFonts w:ascii="Sylfaen" w:hAnsi="Sylfaen"/>
            <w:color w:val="007C89"/>
            <w:sz w:val="22"/>
            <w:szCs w:val="22"/>
            <w:u w:val="single"/>
          </w:rPr>
          <w:t xml:space="preserve"> </w:t>
        </w:r>
        <w:proofErr w:type="spellStart"/>
        <w:r w:rsidRPr="00493A7D">
          <w:rPr>
            <w:rStyle w:val="Emphasis"/>
            <w:rFonts w:ascii="Sylfaen" w:hAnsi="Sylfaen" w:cs="Cambria Math"/>
            <w:color w:val="007C89"/>
            <w:sz w:val="22"/>
            <w:szCs w:val="22"/>
            <w:u w:val="single"/>
          </w:rPr>
          <w:t>ինդեքսը</w:t>
        </w:r>
        <w:proofErr w:type="spellEnd"/>
      </w:hyperlink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ափ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ի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ցն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վածություն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կ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խափանում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եպքում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ընդգրկել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ած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ած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կամու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ց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րեթե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90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ոկոս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երլուծություն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իմնվ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ե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ափորոշիչ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րա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ն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կ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ոց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ծնող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կարդակ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ռազմավար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շակ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իչ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երապատրաստ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չպե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աև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տակարգ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լորտ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ված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  <w:r w:rsidRPr="00493A7D">
        <w:rPr>
          <w:rFonts w:ascii="Sylfaen" w:hAnsi="Sylfaen" w:cs="Helvetica"/>
          <w:color w:val="202020"/>
          <w:sz w:val="22"/>
          <w:szCs w:val="22"/>
        </w:rPr>
        <w:br/>
        <w:t> </w:t>
      </w:r>
      <w:r w:rsidRPr="00493A7D">
        <w:rPr>
          <w:rFonts w:ascii="Sylfaen" w:hAnsi="Sylfaen" w:cs="Helvetica"/>
          <w:color w:val="202020"/>
          <w:sz w:val="22"/>
          <w:szCs w:val="22"/>
        </w:rPr>
        <w:br/>
        <w:t>«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ույնիս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արունակվ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տակարգ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ժամանա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իտե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լին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յուս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ակայ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վար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աջընթա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ե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րանց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պեսզ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բ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ջորդ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գա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րկադրաբ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ուր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եր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ասարան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րա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լա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րբերակնե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ն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», -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շ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ՅՈՒՆԻՍԵՖ</w:t>
      </w:r>
      <w:r w:rsidRPr="00493A7D">
        <w:rPr>
          <w:rFonts w:ascii="Sylfaen" w:hAnsi="Sylfaen" w:cs="Helvetica"/>
          <w:color w:val="202020"/>
          <w:sz w:val="22"/>
          <w:szCs w:val="22"/>
        </w:rPr>
        <w:t>-</w:t>
      </w:r>
      <w:r w:rsidRPr="00493A7D">
        <w:rPr>
          <w:rFonts w:ascii="Sylfaen" w:hAnsi="Sylfaen" w:cs="Cambria Math"/>
          <w:color w:val="202020"/>
          <w:sz w:val="22"/>
          <w:szCs w:val="22"/>
        </w:rPr>
        <w:t>ի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ործադի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նօր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նրիետ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Ֆո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 «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ց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19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իս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եև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ործանար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է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զ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նարավորությու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վեց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կերաց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զմ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ս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ե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չ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նարավ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վարակ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ընթացք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րան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ո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ործընկեր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աս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ջանասիրաբ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 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շխատ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եխնոլոգիա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նարավորություններ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օգտագործ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եխա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իտասարդ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ուրեք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նարավորություննե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ահով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»:</w:t>
      </w:r>
      <w:r w:rsidRPr="00493A7D">
        <w:rPr>
          <w:rFonts w:ascii="Sylfaen" w:hAnsi="Sylfaen" w:cs="Helvetica"/>
          <w:color w:val="202020"/>
          <w:sz w:val="22"/>
          <w:szCs w:val="22"/>
        </w:rPr>
        <w:br/>
        <w:t> </w:t>
      </w:r>
      <w:r w:rsidRPr="00493A7D">
        <w:rPr>
          <w:rFonts w:ascii="Sylfaen" w:hAnsi="Sylfaen" w:cs="Helvetica"/>
          <w:color w:val="202020"/>
          <w:sz w:val="22"/>
          <w:szCs w:val="22"/>
        </w:rPr>
        <w:br/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եկույց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դրադարձ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տա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ահմանափակում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սանելի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հավասարություններին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գուշացնել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վանաբ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ա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ա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ք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ույ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լի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կ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վյալ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մնասիրվ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ատ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> 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սանել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անկաց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վյա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դ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ակ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ազոտություն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ույ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 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լի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խնդիր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խվ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բողջ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շխարհ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դ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ում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րձ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կամու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ց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  <w:r w:rsidRPr="00493A7D">
        <w:rPr>
          <w:rFonts w:ascii="Sylfaen" w:hAnsi="Sylfaen" w:cs="Helvetica"/>
          <w:color w:val="202020"/>
          <w:sz w:val="22"/>
          <w:szCs w:val="22"/>
        </w:rPr>
        <w:br/>
        <w:t> </w:t>
      </w:r>
      <w:r w:rsidRPr="00493A7D">
        <w:rPr>
          <w:rFonts w:ascii="Sylfaen" w:hAnsi="Sylfaen" w:cs="Helvetica"/>
          <w:color w:val="202020"/>
          <w:sz w:val="22"/>
          <w:szCs w:val="22"/>
        </w:rPr>
        <w:br/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եկույց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յու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է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ցահայտումներ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</w:p>
    <w:p w14:paraId="2AE6B20C" w14:textId="77777777" w:rsidR="00493A7D" w:rsidRPr="00493A7D" w:rsidRDefault="00493A7D" w:rsidP="00493A7D">
      <w:pPr>
        <w:numPr>
          <w:ilvl w:val="0"/>
          <w:numId w:val="7"/>
        </w:numPr>
        <w:rPr>
          <w:rFonts w:ascii="Sylfaen" w:hAnsi="Sylfaen" w:cs="Helvetica"/>
          <w:color w:val="202020"/>
          <w:sz w:val="22"/>
          <w:szCs w:val="22"/>
        </w:rPr>
      </w:pP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մնասիրվ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67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31-</w:t>
      </w:r>
      <w:r w:rsidRPr="00493A7D">
        <w:rPr>
          <w:rFonts w:ascii="Sylfaen" w:hAnsi="Sylfaen" w:cs="Cambria Math"/>
          <w:color w:val="202020"/>
          <w:sz w:val="22"/>
          <w:szCs w:val="22"/>
        </w:rPr>
        <w:t>ը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է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ահով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ևէ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կարդակ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ընդ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աշատ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ուժ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ևմտ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ենտրոն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ֆրիկայ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ական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 17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ի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վածությու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19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իր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րձ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վածություն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։</w:t>
      </w:r>
    </w:p>
    <w:p w14:paraId="6F493200" w14:textId="77777777" w:rsidR="00493A7D" w:rsidRPr="00493A7D" w:rsidRDefault="00493A7D" w:rsidP="00493A7D">
      <w:pPr>
        <w:numPr>
          <w:ilvl w:val="0"/>
          <w:numId w:val="7"/>
        </w:numPr>
        <w:rPr>
          <w:rFonts w:ascii="Sylfaen" w:hAnsi="Sylfaen" w:cs="Helvetica"/>
          <w:color w:val="202020"/>
          <w:sz w:val="22"/>
          <w:szCs w:val="22"/>
        </w:rPr>
      </w:pP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lastRenderedPageBreak/>
        <w:t>Նախադպրոց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ուն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աանտեսվ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կարդակ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.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զմաթի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որոնավիրուսայ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գելափակում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օր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իրառ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պատասխ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ռազմավարությու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տեսել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ափոքրի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են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արգաց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ակարև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րիներ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</w:p>
    <w:p w14:paraId="66101A51" w14:textId="77777777" w:rsidR="00493A7D" w:rsidRPr="00493A7D" w:rsidRDefault="00493A7D" w:rsidP="00493A7D">
      <w:pPr>
        <w:numPr>
          <w:ilvl w:val="0"/>
          <w:numId w:val="7"/>
        </w:numPr>
        <w:rPr>
          <w:rFonts w:ascii="Sylfaen" w:hAnsi="Sylfaen" w:cs="Helvetica"/>
          <w:color w:val="202020"/>
          <w:sz w:val="22"/>
          <w:szCs w:val="22"/>
        </w:rPr>
      </w:pP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լիմայ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ոփոխ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ևանք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աջաց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ճգնաժամ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և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ր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էապես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զդ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սանելի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ր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մնասիրվա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31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23-</w:t>
      </w:r>
      <w:r w:rsidRPr="00493A7D">
        <w:rPr>
          <w:rFonts w:ascii="Sylfaen" w:hAnsi="Sylfaen" w:cs="Cambria Math"/>
          <w:color w:val="202020"/>
          <w:sz w:val="22"/>
          <w:szCs w:val="22"/>
        </w:rPr>
        <w:t>ը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թարկվ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լիմայ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նապահպան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նցում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ափազան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զդեցության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տակարգ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խափանում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թարկվելու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ծ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տանգ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ա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նել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196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ո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ական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</w:p>
    <w:p w14:paraId="12CE7A0F" w14:textId="77777777" w:rsidR="00493A7D" w:rsidRPr="00493A7D" w:rsidRDefault="00493A7D" w:rsidP="00493A7D">
      <w:pPr>
        <w:numPr>
          <w:ilvl w:val="0"/>
          <w:numId w:val="7"/>
        </w:numPr>
        <w:rPr>
          <w:rFonts w:ascii="Sylfaen" w:hAnsi="Sylfaen" w:cs="Helvetica"/>
          <w:color w:val="202020"/>
          <w:sz w:val="22"/>
          <w:szCs w:val="22"/>
        </w:rPr>
      </w:pP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գենտին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րբադոս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Ջամայ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Ֆիլիպիններ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րաստված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մենաբարձ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կարդակ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ուամենայնի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ույնիս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դեքս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աջ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որիզոնական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բաղեցրած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րջան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երս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կա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հավասարություն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ատճառ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ղքա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նայ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տնտեսությունն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յուղ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այրեր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ր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եխաներ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ակ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ժամանակ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ա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վանակ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ստան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պատասխ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ու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</w:p>
    <w:p w14:paraId="162D42C1" w14:textId="77777777" w:rsidR="00493A7D" w:rsidRPr="00493A7D" w:rsidRDefault="00493A7D" w:rsidP="00493A7D">
      <w:pPr>
        <w:numPr>
          <w:ilvl w:val="0"/>
          <w:numId w:val="7"/>
        </w:numPr>
        <w:rPr>
          <w:rFonts w:ascii="Sylfaen" w:hAnsi="Sylfaen" w:cs="Helvetica"/>
          <w:color w:val="202020"/>
          <w:sz w:val="22"/>
          <w:szCs w:val="22"/>
        </w:rPr>
      </w:pP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ուսադր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նգամանք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եմատաբա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ցած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խառ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զգայ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կամու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ցող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ատ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ինից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րձ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ավորներ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վաքել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դեքսով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չը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կայում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ազգայ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գործակցությ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լավագույ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որձի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ոխանակմա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սին</w:t>
      </w:r>
      <w:proofErr w:type="spellEnd"/>
      <w:r w:rsidRPr="00493A7D">
        <w:rPr>
          <w:rFonts w:ascii="Sylfaen" w:hAnsi="Sylfaen" w:cs="Helvetica"/>
          <w:color w:val="202020"/>
          <w:sz w:val="22"/>
          <w:szCs w:val="22"/>
        </w:rPr>
        <w:t>:</w:t>
      </w:r>
    </w:p>
    <w:p w14:paraId="21970997" w14:textId="6166AD85" w:rsidR="0038225D" w:rsidRPr="00493A7D" w:rsidRDefault="00493A7D" w:rsidP="00493A7D">
      <w:pPr>
        <w:rPr>
          <w:rFonts w:ascii="Sylfaen" w:hAnsi="Sylfaen"/>
          <w:sz w:val="22"/>
          <w:szCs w:val="22"/>
        </w:rPr>
      </w:pPr>
      <w:r w:rsidRPr="00493A7D">
        <w:rPr>
          <w:rFonts w:ascii="Sylfaen" w:hAnsi="Sylfaen"/>
          <w:color w:val="202020"/>
          <w:sz w:val="22"/>
          <w:szCs w:val="22"/>
        </w:rPr>
        <w:t> </w:t>
      </w:r>
      <w:r w:rsidRPr="00493A7D">
        <w:rPr>
          <w:rFonts w:ascii="Sylfaen" w:hAnsi="Sylfaen"/>
          <w:color w:val="202020"/>
          <w:sz w:val="22"/>
          <w:szCs w:val="22"/>
        </w:rPr>
        <w:br/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ռկա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չինչ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ոխարին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սվ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զեկույց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ուամենայնի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ռավա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յու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կարգերո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իմակայու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տկապես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այ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ում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րտակարգ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րավիճակնե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ժամանակ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ակմ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եպք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րող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ոշակ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ստիճ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ահով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բ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երաբացվե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ս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կարգեր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արող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օգն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լրացնելու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ց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ողած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>:</w:t>
      </w:r>
      <w:r w:rsidRPr="00493A7D">
        <w:rPr>
          <w:rFonts w:ascii="Sylfaen" w:hAnsi="Sylfaen"/>
          <w:color w:val="202020"/>
          <w:sz w:val="22"/>
          <w:szCs w:val="22"/>
        </w:rPr>
        <w:br/>
        <w:t> </w:t>
      </w:r>
      <w:r w:rsidRPr="00493A7D">
        <w:rPr>
          <w:rFonts w:ascii="Sylfaen" w:hAnsi="Sylfaen"/>
          <w:color w:val="202020"/>
          <w:sz w:val="22"/>
          <w:szCs w:val="22"/>
        </w:rPr>
        <w:br/>
        <w:t>Reimagine Education (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Վերստեղծենք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ություն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)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ախաձեռնությ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ջոցո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ՅՈՒՆԻՍԵՖ</w:t>
      </w:r>
      <w:r w:rsidRPr="00493A7D">
        <w:rPr>
          <w:rFonts w:ascii="Sylfaen" w:hAnsi="Sylfaen"/>
          <w:color w:val="202020"/>
          <w:sz w:val="22"/>
          <w:szCs w:val="22"/>
        </w:rPr>
        <w:t>-</w:t>
      </w:r>
      <w:r w:rsidRPr="00493A7D">
        <w:rPr>
          <w:rFonts w:ascii="Sylfaen" w:hAnsi="Sylfaen" w:cs="Cambria Math"/>
          <w:color w:val="202020"/>
          <w:sz w:val="22"/>
          <w:szCs w:val="22"/>
        </w:rPr>
        <w:t>ն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շխատ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պետակ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սնավո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տված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եխաներ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իտասարդներ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ակյա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այ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վասա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սանելիությու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պահովելու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ր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պատակ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նենալո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նչև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2030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ական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սն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ոտ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3,5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արդ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եխայ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թվայ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ցմ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շխարհայ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կարդակ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լուծումներո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: </w:t>
      </w:r>
      <w:r w:rsidRPr="00493A7D">
        <w:rPr>
          <w:rFonts w:ascii="Sylfaen" w:hAnsi="Sylfaen" w:cs="Cambria Math"/>
          <w:color w:val="202020"/>
          <w:sz w:val="22"/>
          <w:szCs w:val="22"/>
        </w:rPr>
        <w:t>ՅՈՒՆԻՍԵՖ</w:t>
      </w:r>
      <w:r w:rsidRPr="00493A7D">
        <w:rPr>
          <w:rFonts w:ascii="Sylfaen" w:hAnsi="Sylfaen"/>
          <w:color w:val="202020"/>
          <w:sz w:val="22"/>
          <w:szCs w:val="22"/>
        </w:rPr>
        <w:t>-</w:t>
      </w:r>
      <w:r w:rsidRPr="00493A7D">
        <w:rPr>
          <w:rFonts w:ascii="Sylfaen" w:hAnsi="Sylfaen" w:cs="Cambria Math"/>
          <w:color w:val="202020"/>
          <w:sz w:val="22"/>
          <w:szCs w:val="22"/>
        </w:rPr>
        <w:t>ի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ողմից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դեգրած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ղիներից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եկ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Կրթակ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ձնագիր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ւսումնակ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լոբա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րթակ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տեղծվ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Microsoft-</w:t>
      </w:r>
      <w:r w:rsidRPr="00493A7D">
        <w:rPr>
          <w:rFonts w:ascii="Sylfaen" w:hAnsi="Sylfaen" w:cs="Cambria Math"/>
          <w:color w:val="202020"/>
          <w:sz w:val="22"/>
          <w:szCs w:val="22"/>
        </w:rPr>
        <w:t>ի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ետ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գործակցությամբ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(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ատար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 1,6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ո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շակերտնե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նե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փակմ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ժամանակ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)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Բաց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յդ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/>
          <w:color w:val="202020"/>
          <w:sz w:val="22"/>
          <w:szCs w:val="22"/>
        </w:rPr>
        <w:t xml:space="preserve"> Reimagine Education-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օժանդակ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Giga-</w:t>
      </w:r>
      <w:r w:rsidRPr="00493A7D">
        <w:rPr>
          <w:rFonts w:ascii="Sylfaen" w:hAnsi="Sylfaen" w:cs="Cambria Math"/>
          <w:color w:val="202020"/>
          <w:sz w:val="22"/>
          <w:szCs w:val="22"/>
        </w:rPr>
        <w:t>ն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ՅՈՒՆԻՍԵՖ</w:t>
      </w:r>
      <w:r w:rsidRPr="00493A7D">
        <w:rPr>
          <w:rFonts w:ascii="Sylfaen" w:hAnsi="Sylfaen"/>
          <w:color w:val="202020"/>
          <w:sz w:val="22"/>
          <w:szCs w:val="22"/>
        </w:rPr>
        <w:t>-</w:t>
      </w:r>
      <w:r w:rsidRPr="00493A7D">
        <w:rPr>
          <w:rFonts w:ascii="Sylfaen" w:hAnsi="Sylfaen" w:cs="Cambria Math"/>
          <w:color w:val="202020"/>
          <w:sz w:val="22"/>
          <w:szCs w:val="22"/>
        </w:rPr>
        <w:t>ի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/>
          <w:color w:val="202020"/>
          <w:sz w:val="22"/>
          <w:szCs w:val="22"/>
        </w:rPr>
        <w:t xml:space="preserve"> ITU-</w:t>
      </w:r>
      <w:r w:rsidRPr="00493A7D">
        <w:rPr>
          <w:rFonts w:ascii="Sylfaen" w:hAnsi="Sylfaen" w:cs="Cambria Math"/>
          <w:color w:val="202020"/>
          <w:sz w:val="22"/>
          <w:szCs w:val="22"/>
        </w:rPr>
        <w:t>ի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գլոբա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ախաձեռնություն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,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ո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պատակ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յուրաքանչյու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նրա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րջակա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յնքը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ցանց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ացն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: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նցյա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շաբաթվա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րությամբ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Giga-</w:t>
      </w:r>
      <w:r w:rsidRPr="00493A7D">
        <w:rPr>
          <w:rFonts w:ascii="Sylfaen" w:hAnsi="Sylfaen" w:cs="Cambria Math"/>
          <w:color w:val="202020"/>
          <w:sz w:val="22"/>
          <w:szCs w:val="22"/>
        </w:rPr>
        <w:t>ն</w:t>
      </w:r>
      <w:r w:rsidRPr="00493A7D">
        <w:rPr>
          <w:rFonts w:ascii="Sylfaen" w:hAnsi="Sylfaen"/>
          <w:color w:val="202020"/>
          <w:sz w:val="22"/>
          <w:szCs w:val="22"/>
        </w:rPr>
        <w:t xml:space="preserve"> 41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երկրներ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1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լիո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է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քարտեզագր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r w:rsidRPr="00493A7D">
        <w:rPr>
          <w:rFonts w:ascii="Sylfaen" w:hAnsi="Sylfaen" w:cs="Cambria Math"/>
          <w:color w:val="202020"/>
          <w:sz w:val="22"/>
          <w:szCs w:val="22"/>
        </w:rPr>
        <w:t>և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չորս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այրցամաքներում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ամացանցի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միացրել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ավել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քան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3000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դպրոց</w:t>
      </w:r>
      <w:proofErr w:type="spellEnd"/>
      <w:r w:rsidRPr="00493A7D">
        <w:rPr>
          <w:rFonts w:ascii="Sylfaen" w:hAnsi="Sylfaen" w:cs="Cambria Math"/>
          <w:color w:val="202020"/>
          <w:sz w:val="22"/>
          <w:szCs w:val="22"/>
        </w:rPr>
        <w:t>՝</w:t>
      </w:r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հնարավորություններ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ընձեռելով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 xml:space="preserve"> 700,000 </w:t>
      </w:r>
      <w:proofErr w:type="spellStart"/>
      <w:r w:rsidRPr="00493A7D">
        <w:rPr>
          <w:rFonts w:ascii="Sylfaen" w:hAnsi="Sylfaen" w:cs="Cambria Math"/>
          <w:color w:val="202020"/>
          <w:sz w:val="22"/>
          <w:szCs w:val="22"/>
        </w:rPr>
        <w:t>սովորողների</w:t>
      </w:r>
      <w:proofErr w:type="spellEnd"/>
      <w:r w:rsidRPr="00493A7D">
        <w:rPr>
          <w:rFonts w:ascii="Sylfaen" w:hAnsi="Sylfaen"/>
          <w:color w:val="202020"/>
          <w:sz w:val="22"/>
          <w:szCs w:val="22"/>
        </w:rPr>
        <w:t>:</w:t>
      </w:r>
    </w:p>
    <w:sectPr w:rsidR="0038225D" w:rsidRPr="00493A7D" w:rsidSect="00AB7111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0E3B1" w14:textId="77777777" w:rsidR="0063477A" w:rsidRDefault="0063477A">
      <w:r>
        <w:separator/>
      </w:r>
    </w:p>
  </w:endnote>
  <w:endnote w:type="continuationSeparator" w:id="0">
    <w:p w14:paraId="7D3EB637" w14:textId="77777777" w:rsidR="0063477A" w:rsidRDefault="0063477A">
      <w:r>
        <w:continuationSeparator/>
      </w:r>
    </w:p>
  </w:endnote>
  <w:endnote w:type="continuationNotice" w:id="1">
    <w:p w14:paraId="07383634" w14:textId="77777777" w:rsidR="0063477A" w:rsidRDefault="006347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E01AE" w14:textId="77777777" w:rsidR="0038225D" w:rsidRDefault="0038225D">
    <w:pPr>
      <w:pStyle w:val="Footer"/>
    </w:pPr>
  </w:p>
  <w:p w14:paraId="5AF33153" w14:textId="77777777" w:rsidR="0038225D" w:rsidRDefault="00382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30131" w14:textId="77777777" w:rsidR="0063477A" w:rsidRDefault="0063477A">
      <w:r>
        <w:separator/>
      </w:r>
    </w:p>
  </w:footnote>
  <w:footnote w:type="continuationSeparator" w:id="0">
    <w:p w14:paraId="022F8F7C" w14:textId="77777777" w:rsidR="0063477A" w:rsidRDefault="0063477A">
      <w:r>
        <w:continuationSeparator/>
      </w:r>
    </w:p>
  </w:footnote>
  <w:footnote w:type="continuationNotice" w:id="1">
    <w:p w14:paraId="20548721" w14:textId="77777777" w:rsidR="0063477A" w:rsidRDefault="006347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4698A" w14:textId="65C0FF7E" w:rsidR="0038225D" w:rsidRDefault="0038225D">
    <w:pPr>
      <w:pStyle w:val="Header"/>
    </w:pPr>
    <w:r>
      <w:rPr>
        <w:rFonts w:ascii="Verdana" w:hAnsi="Verdana"/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7B34BC36" wp14:editId="31254D9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95073" cy="807720"/>
          <wp:effectExtent l="0" t="0" r="635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073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8703F"/>
    <w:multiLevelType w:val="hybridMultilevel"/>
    <w:tmpl w:val="35323B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61EC"/>
    <w:multiLevelType w:val="multilevel"/>
    <w:tmpl w:val="ABB85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8077BB"/>
    <w:multiLevelType w:val="hybridMultilevel"/>
    <w:tmpl w:val="298EA53A"/>
    <w:lvl w:ilvl="0" w:tplc="4A46DB8C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C0262"/>
    <w:multiLevelType w:val="hybridMultilevel"/>
    <w:tmpl w:val="3960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864B5"/>
    <w:multiLevelType w:val="hybridMultilevel"/>
    <w:tmpl w:val="70D2C160"/>
    <w:lvl w:ilvl="0" w:tplc="E692F9D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D3513"/>
    <w:multiLevelType w:val="hybridMultilevel"/>
    <w:tmpl w:val="9078E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0"/>
  </w:num>
  <w:num w:numId="6">
    <w:abstractNumId w:val="5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O0tDAxN7YwNLJQ0lEKTi0uzszPAykwNKwFAFdQwoYtAAAA"/>
  </w:docVars>
  <w:rsids>
    <w:rsidRoot w:val="00E84396"/>
    <w:rsid w:val="00000A16"/>
    <w:rsid w:val="0000459D"/>
    <w:rsid w:val="00007CB4"/>
    <w:rsid w:val="00011D36"/>
    <w:rsid w:val="00012229"/>
    <w:rsid w:val="000170D7"/>
    <w:rsid w:val="00027F21"/>
    <w:rsid w:val="00027F30"/>
    <w:rsid w:val="00033618"/>
    <w:rsid w:val="00041B9D"/>
    <w:rsid w:val="00076FD6"/>
    <w:rsid w:val="000A40B0"/>
    <w:rsid w:val="000A5824"/>
    <w:rsid w:val="000B0E31"/>
    <w:rsid w:val="000B4A77"/>
    <w:rsid w:val="000C1508"/>
    <w:rsid w:val="000C39F3"/>
    <w:rsid w:val="000C5DA0"/>
    <w:rsid w:val="000D48AD"/>
    <w:rsid w:val="000F0395"/>
    <w:rsid w:val="000F143F"/>
    <w:rsid w:val="000F507C"/>
    <w:rsid w:val="0010039E"/>
    <w:rsid w:val="001026CA"/>
    <w:rsid w:val="00111661"/>
    <w:rsid w:val="00115C3E"/>
    <w:rsid w:val="00116F09"/>
    <w:rsid w:val="001221CB"/>
    <w:rsid w:val="00122C92"/>
    <w:rsid w:val="00141F7B"/>
    <w:rsid w:val="001575DA"/>
    <w:rsid w:val="00162EC5"/>
    <w:rsid w:val="00173DFF"/>
    <w:rsid w:val="00180CCF"/>
    <w:rsid w:val="00192ADB"/>
    <w:rsid w:val="00197936"/>
    <w:rsid w:val="001A1714"/>
    <w:rsid w:val="001A61F9"/>
    <w:rsid w:val="001C4EE7"/>
    <w:rsid w:val="001C6169"/>
    <w:rsid w:val="001C7479"/>
    <w:rsid w:val="001D5432"/>
    <w:rsid w:val="001D6A6E"/>
    <w:rsid w:val="001F2061"/>
    <w:rsid w:val="00224325"/>
    <w:rsid w:val="0024015A"/>
    <w:rsid w:val="00250569"/>
    <w:rsid w:val="002A0C42"/>
    <w:rsid w:val="002C0376"/>
    <w:rsid w:val="002E19CA"/>
    <w:rsid w:val="003039DC"/>
    <w:rsid w:val="003119EB"/>
    <w:rsid w:val="00311E2D"/>
    <w:rsid w:val="00330B48"/>
    <w:rsid w:val="00332A03"/>
    <w:rsid w:val="00333CF3"/>
    <w:rsid w:val="00344144"/>
    <w:rsid w:val="0038225D"/>
    <w:rsid w:val="00390C3B"/>
    <w:rsid w:val="003A542C"/>
    <w:rsid w:val="003A7F57"/>
    <w:rsid w:val="003C0C09"/>
    <w:rsid w:val="003C16B4"/>
    <w:rsid w:val="003C2151"/>
    <w:rsid w:val="003F02D9"/>
    <w:rsid w:val="0041417C"/>
    <w:rsid w:val="00414930"/>
    <w:rsid w:val="00431B51"/>
    <w:rsid w:val="00431B8F"/>
    <w:rsid w:val="004400A2"/>
    <w:rsid w:val="004525B6"/>
    <w:rsid w:val="00453A96"/>
    <w:rsid w:val="00455AD0"/>
    <w:rsid w:val="00463771"/>
    <w:rsid w:val="00472BFD"/>
    <w:rsid w:val="00476D40"/>
    <w:rsid w:val="00493A7D"/>
    <w:rsid w:val="004A4729"/>
    <w:rsid w:val="004A7456"/>
    <w:rsid w:val="004B54AB"/>
    <w:rsid w:val="004D658A"/>
    <w:rsid w:val="004E4578"/>
    <w:rsid w:val="004F16F3"/>
    <w:rsid w:val="00516C16"/>
    <w:rsid w:val="00520F46"/>
    <w:rsid w:val="005251C1"/>
    <w:rsid w:val="0053252B"/>
    <w:rsid w:val="0054498D"/>
    <w:rsid w:val="005672D8"/>
    <w:rsid w:val="00580F37"/>
    <w:rsid w:val="00592A1C"/>
    <w:rsid w:val="005C66C5"/>
    <w:rsid w:val="005D024F"/>
    <w:rsid w:val="005D3028"/>
    <w:rsid w:val="005E002F"/>
    <w:rsid w:val="005F60D6"/>
    <w:rsid w:val="00604F7F"/>
    <w:rsid w:val="00616CC7"/>
    <w:rsid w:val="0062063A"/>
    <w:rsid w:val="0063477A"/>
    <w:rsid w:val="006348BA"/>
    <w:rsid w:val="00635E91"/>
    <w:rsid w:val="006519BA"/>
    <w:rsid w:val="00666F6F"/>
    <w:rsid w:val="00686056"/>
    <w:rsid w:val="00696CDA"/>
    <w:rsid w:val="006F7F3C"/>
    <w:rsid w:val="00701391"/>
    <w:rsid w:val="00705F71"/>
    <w:rsid w:val="00720EA1"/>
    <w:rsid w:val="007235C9"/>
    <w:rsid w:val="00744BE8"/>
    <w:rsid w:val="00785245"/>
    <w:rsid w:val="007862E6"/>
    <w:rsid w:val="00790074"/>
    <w:rsid w:val="00791DBD"/>
    <w:rsid w:val="007A275A"/>
    <w:rsid w:val="007A2D0D"/>
    <w:rsid w:val="007B342A"/>
    <w:rsid w:val="007B5854"/>
    <w:rsid w:val="007C2788"/>
    <w:rsid w:val="007D1161"/>
    <w:rsid w:val="007D68B8"/>
    <w:rsid w:val="007E04C4"/>
    <w:rsid w:val="00807FAE"/>
    <w:rsid w:val="008121F2"/>
    <w:rsid w:val="008259EB"/>
    <w:rsid w:val="00835CA9"/>
    <w:rsid w:val="0084492C"/>
    <w:rsid w:val="008559FD"/>
    <w:rsid w:val="00860308"/>
    <w:rsid w:val="00893EEA"/>
    <w:rsid w:val="00899E09"/>
    <w:rsid w:val="008B0C75"/>
    <w:rsid w:val="008F234A"/>
    <w:rsid w:val="0090119C"/>
    <w:rsid w:val="00910656"/>
    <w:rsid w:val="00921591"/>
    <w:rsid w:val="009218A5"/>
    <w:rsid w:val="0092329E"/>
    <w:rsid w:val="0092EC98"/>
    <w:rsid w:val="00943B59"/>
    <w:rsid w:val="00950FEB"/>
    <w:rsid w:val="00954156"/>
    <w:rsid w:val="0095F7B0"/>
    <w:rsid w:val="00966231"/>
    <w:rsid w:val="00966C76"/>
    <w:rsid w:val="00974956"/>
    <w:rsid w:val="0099643E"/>
    <w:rsid w:val="009A1AB5"/>
    <w:rsid w:val="009A3E48"/>
    <w:rsid w:val="009A67BB"/>
    <w:rsid w:val="009B70C9"/>
    <w:rsid w:val="009D30BD"/>
    <w:rsid w:val="009E2FE8"/>
    <w:rsid w:val="009E3B52"/>
    <w:rsid w:val="009F8D2A"/>
    <w:rsid w:val="00A00B59"/>
    <w:rsid w:val="00A17A42"/>
    <w:rsid w:val="00A30C83"/>
    <w:rsid w:val="00A91395"/>
    <w:rsid w:val="00A9FA7D"/>
    <w:rsid w:val="00AA768B"/>
    <w:rsid w:val="00AB7111"/>
    <w:rsid w:val="00AC6B2A"/>
    <w:rsid w:val="00AD1DF6"/>
    <w:rsid w:val="00AD358C"/>
    <w:rsid w:val="00B02CD9"/>
    <w:rsid w:val="00B125BE"/>
    <w:rsid w:val="00B154C7"/>
    <w:rsid w:val="00B22188"/>
    <w:rsid w:val="00B35DBB"/>
    <w:rsid w:val="00B4588A"/>
    <w:rsid w:val="00B45EE3"/>
    <w:rsid w:val="00B57748"/>
    <w:rsid w:val="00B7097D"/>
    <w:rsid w:val="00B80FF3"/>
    <w:rsid w:val="00B95399"/>
    <w:rsid w:val="00B96F54"/>
    <w:rsid w:val="00BA0EB3"/>
    <w:rsid w:val="00BB1B6D"/>
    <w:rsid w:val="00BB407E"/>
    <w:rsid w:val="00BB4A4D"/>
    <w:rsid w:val="00BC00C8"/>
    <w:rsid w:val="00BC72FB"/>
    <w:rsid w:val="00BD3FC8"/>
    <w:rsid w:val="00BF545D"/>
    <w:rsid w:val="00BF798C"/>
    <w:rsid w:val="00C10958"/>
    <w:rsid w:val="00C20836"/>
    <w:rsid w:val="00C244AE"/>
    <w:rsid w:val="00C36664"/>
    <w:rsid w:val="00C378E4"/>
    <w:rsid w:val="00C466CE"/>
    <w:rsid w:val="00C46BBB"/>
    <w:rsid w:val="00C75381"/>
    <w:rsid w:val="00CA3278"/>
    <w:rsid w:val="00CC7D06"/>
    <w:rsid w:val="00CE5880"/>
    <w:rsid w:val="00CE68F5"/>
    <w:rsid w:val="00CE6CC4"/>
    <w:rsid w:val="00CF76F8"/>
    <w:rsid w:val="00D015D1"/>
    <w:rsid w:val="00D02DC5"/>
    <w:rsid w:val="00D62E64"/>
    <w:rsid w:val="00D8252D"/>
    <w:rsid w:val="00D83C33"/>
    <w:rsid w:val="00D92B3B"/>
    <w:rsid w:val="00D93F94"/>
    <w:rsid w:val="00D96BE7"/>
    <w:rsid w:val="00DA0B5F"/>
    <w:rsid w:val="00DA569B"/>
    <w:rsid w:val="00DC5734"/>
    <w:rsid w:val="00DD5625"/>
    <w:rsid w:val="00DE5AE5"/>
    <w:rsid w:val="00DF6BB0"/>
    <w:rsid w:val="00DF6C1C"/>
    <w:rsid w:val="00E01030"/>
    <w:rsid w:val="00E22F7D"/>
    <w:rsid w:val="00E25834"/>
    <w:rsid w:val="00E31D39"/>
    <w:rsid w:val="00E46A01"/>
    <w:rsid w:val="00E54E77"/>
    <w:rsid w:val="00E62473"/>
    <w:rsid w:val="00E66A84"/>
    <w:rsid w:val="00E76BEE"/>
    <w:rsid w:val="00E84396"/>
    <w:rsid w:val="00E8690D"/>
    <w:rsid w:val="00E91C97"/>
    <w:rsid w:val="00EC4C85"/>
    <w:rsid w:val="00ED0412"/>
    <w:rsid w:val="00ED07C0"/>
    <w:rsid w:val="00EE7396"/>
    <w:rsid w:val="00EF3376"/>
    <w:rsid w:val="00EF38A5"/>
    <w:rsid w:val="00F34F2D"/>
    <w:rsid w:val="00F444EB"/>
    <w:rsid w:val="00F50452"/>
    <w:rsid w:val="00F67C25"/>
    <w:rsid w:val="00F70726"/>
    <w:rsid w:val="00F721BF"/>
    <w:rsid w:val="00FA64B6"/>
    <w:rsid w:val="00FA6F4E"/>
    <w:rsid w:val="00FC7A4A"/>
    <w:rsid w:val="00FD1E3B"/>
    <w:rsid w:val="00FD7987"/>
    <w:rsid w:val="00FE3C79"/>
    <w:rsid w:val="0106DC2B"/>
    <w:rsid w:val="0109C707"/>
    <w:rsid w:val="01134E7E"/>
    <w:rsid w:val="011A6473"/>
    <w:rsid w:val="0126D527"/>
    <w:rsid w:val="01600ABA"/>
    <w:rsid w:val="016D86EB"/>
    <w:rsid w:val="01838DCC"/>
    <w:rsid w:val="018B6F82"/>
    <w:rsid w:val="01D1FF2B"/>
    <w:rsid w:val="01ED8794"/>
    <w:rsid w:val="01EFC51C"/>
    <w:rsid w:val="02064728"/>
    <w:rsid w:val="02340F3A"/>
    <w:rsid w:val="023DC1E6"/>
    <w:rsid w:val="02495093"/>
    <w:rsid w:val="025271B8"/>
    <w:rsid w:val="0279640E"/>
    <w:rsid w:val="02CE29C2"/>
    <w:rsid w:val="02EA300A"/>
    <w:rsid w:val="030E88C8"/>
    <w:rsid w:val="03229079"/>
    <w:rsid w:val="032AA22C"/>
    <w:rsid w:val="032AD402"/>
    <w:rsid w:val="034B270D"/>
    <w:rsid w:val="034C3D35"/>
    <w:rsid w:val="03826789"/>
    <w:rsid w:val="038D22AA"/>
    <w:rsid w:val="0392576B"/>
    <w:rsid w:val="03C2B887"/>
    <w:rsid w:val="03D15688"/>
    <w:rsid w:val="03D6BD0D"/>
    <w:rsid w:val="04104D97"/>
    <w:rsid w:val="041A97BF"/>
    <w:rsid w:val="0452127D"/>
    <w:rsid w:val="045D9997"/>
    <w:rsid w:val="04649872"/>
    <w:rsid w:val="046A4953"/>
    <w:rsid w:val="046D70C4"/>
    <w:rsid w:val="0475A027"/>
    <w:rsid w:val="04803874"/>
    <w:rsid w:val="048C3E96"/>
    <w:rsid w:val="04971404"/>
    <w:rsid w:val="04A5AE12"/>
    <w:rsid w:val="04A754D9"/>
    <w:rsid w:val="04D55F4B"/>
    <w:rsid w:val="04F10470"/>
    <w:rsid w:val="04F4713F"/>
    <w:rsid w:val="04FB4A2E"/>
    <w:rsid w:val="0522F1A5"/>
    <w:rsid w:val="05371CBD"/>
    <w:rsid w:val="055C7E61"/>
    <w:rsid w:val="057A686B"/>
    <w:rsid w:val="0585AC3B"/>
    <w:rsid w:val="058E4140"/>
    <w:rsid w:val="05AB24BD"/>
    <w:rsid w:val="05CEC634"/>
    <w:rsid w:val="05EFEED7"/>
    <w:rsid w:val="05F6ED87"/>
    <w:rsid w:val="05FBF00C"/>
    <w:rsid w:val="05FFC140"/>
    <w:rsid w:val="061A1712"/>
    <w:rsid w:val="06345E53"/>
    <w:rsid w:val="065C9A52"/>
    <w:rsid w:val="0666FDB3"/>
    <w:rsid w:val="066DB827"/>
    <w:rsid w:val="0692A3E2"/>
    <w:rsid w:val="06969CEA"/>
    <w:rsid w:val="06A82763"/>
    <w:rsid w:val="06B282E6"/>
    <w:rsid w:val="06D42D5E"/>
    <w:rsid w:val="07334A85"/>
    <w:rsid w:val="073883B6"/>
    <w:rsid w:val="0744512E"/>
    <w:rsid w:val="0767B282"/>
    <w:rsid w:val="07B1A19F"/>
    <w:rsid w:val="07BCA0D3"/>
    <w:rsid w:val="07CE501F"/>
    <w:rsid w:val="07CF6D01"/>
    <w:rsid w:val="07E36589"/>
    <w:rsid w:val="07F7DE72"/>
    <w:rsid w:val="080D1558"/>
    <w:rsid w:val="08309F68"/>
    <w:rsid w:val="0848B780"/>
    <w:rsid w:val="084E90BC"/>
    <w:rsid w:val="0862ED52"/>
    <w:rsid w:val="086C7AC6"/>
    <w:rsid w:val="0872D76A"/>
    <w:rsid w:val="0876351C"/>
    <w:rsid w:val="087C8BAF"/>
    <w:rsid w:val="0880539B"/>
    <w:rsid w:val="08810F7C"/>
    <w:rsid w:val="08AC074B"/>
    <w:rsid w:val="08CC3858"/>
    <w:rsid w:val="08D90F65"/>
    <w:rsid w:val="08E015FC"/>
    <w:rsid w:val="08E22E07"/>
    <w:rsid w:val="090714DC"/>
    <w:rsid w:val="091CFB92"/>
    <w:rsid w:val="092670AE"/>
    <w:rsid w:val="09395A03"/>
    <w:rsid w:val="0945041F"/>
    <w:rsid w:val="094E92D2"/>
    <w:rsid w:val="09663B28"/>
    <w:rsid w:val="0973AC78"/>
    <w:rsid w:val="0990DE39"/>
    <w:rsid w:val="0995BF4B"/>
    <w:rsid w:val="09A0A9FA"/>
    <w:rsid w:val="09A133DE"/>
    <w:rsid w:val="09AB128F"/>
    <w:rsid w:val="09C205E3"/>
    <w:rsid w:val="09C77583"/>
    <w:rsid w:val="09E9EB31"/>
    <w:rsid w:val="0A0F93A0"/>
    <w:rsid w:val="0A3EE36F"/>
    <w:rsid w:val="0A7716AB"/>
    <w:rsid w:val="0A9C973E"/>
    <w:rsid w:val="0AA8F914"/>
    <w:rsid w:val="0AB2DBB1"/>
    <w:rsid w:val="0ABC04EB"/>
    <w:rsid w:val="0ABD80C1"/>
    <w:rsid w:val="0ADED088"/>
    <w:rsid w:val="0AFEB9A0"/>
    <w:rsid w:val="0B05EEDF"/>
    <w:rsid w:val="0B0DCC59"/>
    <w:rsid w:val="0B18F547"/>
    <w:rsid w:val="0B2EEB14"/>
    <w:rsid w:val="0B45F2C9"/>
    <w:rsid w:val="0B4F96E9"/>
    <w:rsid w:val="0B5A1E40"/>
    <w:rsid w:val="0B733E98"/>
    <w:rsid w:val="0B74B5B8"/>
    <w:rsid w:val="0B8CE1F6"/>
    <w:rsid w:val="0B91B668"/>
    <w:rsid w:val="0BB61DAB"/>
    <w:rsid w:val="0BB977ED"/>
    <w:rsid w:val="0BC1DA21"/>
    <w:rsid w:val="0BCBFE15"/>
    <w:rsid w:val="0BE8AAD3"/>
    <w:rsid w:val="0BFD7F14"/>
    <w:rsid w:val="0C1ECA7D"/>
    <w:rsid w:val="0C3CB1FE"/>
    <w:rsid w:val="0C439A51"/>
    <w:rsid w:val="0C520933"/>
    <w:rsid w:val="0C7892B0"/>
    <w:rsid w:val="0CA183D9"/>
    <w:rsid w:val="0CA5BC9D"/>
    <w:rsid w:val="0CEC1506"/>
    <w:rsid w:val="0CEF2B21"/>
    <w:rsid w:val="0CFEB19E"/>
    <w:rsid w:val="0D2246AB"/>
    <w:rsid w:val="0D2DC156"/>
    <w:rsid w:val="0D34436D"/>
    <w:rsid w:val="0D70A60F"/>
    <w:rsid w:val="0D970C39"/>
    <w:rsid w:val="0D9BB105"/>
    <w:rsid w:val="0DAC431F"/>
    <w:rsid w:val="0DB6C98C"/>
    <w:rsid w:val="0DE1AA4B"/>
    <w:rsid w:val="0DE2728A"/>
    <w:rsid w:val="0DF2B6B1"/>
    <w:rsid w:val="0E0C5EC6"/>
    <w:rsid w:val="0E22F76D"/>
    <w:rsid w:val="0E2C2DF5"/>
    <w:rsid w:val="0E43EA97"/>
    <w:rsid w:val="0E4BB16C"/>
    <w:rsid w:val="0E4FA70D"/>
    <w:rsid w:val="0E62488B"/>
    <w:rsid w:val="0E668203"/>
    <w:rsid w:val="0E672DB5"/>
    <w:rsid w:val="0E7EF451"/>
    <w:rsid w:val="0E93F40D"/>
    <w:rsid w:val="0EA862D7"/>
    <w:rsid w:val="0EAB5734"/>
    <w:rsid w:val="0F0E1A51"/>
    <w:rsid w:val="0F15D0B6"/>
    <w:rsid w:val="0F39CE01"/>
    <w:rsid w:val="0F3FD7C1"/>
    <w:rsid w:val="0F584797"/>
    <w:rsid w:val="0F744139"/>
    <w:rsid w:val="0FA23ADA"/>
    <w:rsid w:val="0FB129DF"/>
    <w:rsid w:val="0FB1C489"/>
    <w:rsid w:val="0FC04063"/>
    <w:rsid w:val="0FE2D78E"/>
    <w:rsid w:val="10118049"/>
    <w:rsid w:val="10118484"/>
    <w:rsid w:val="1018D997"/>
    <w:rsid w:val="101CC327"/>
    <w:rsid w:val="1020E8EC"/>
    <w:rsid w:val="102370EC"/>
    <w:rsid w:val="103949E4"/>
    <w:rsid w:val="1057BF85"/>
    <w:rsid w:val="107DF962"/>
    <w:rsid w:val="10852E18"/>
    <w:rsid w:val="1089100D"/>
    <w:rsid w:val="10A0C07F"/>
    <w:rsid w:val="10A47C98"/>
    <w:rsid w:val="10C5265E"/>
    <w:rsid w:val="10C730AA"/>
    <w:rsid w:val="10E5CB0C"/>
    <w:rsid w:val="10F0EA88"/>
    <w:rsid w:val="11028D73"/>
    <w:rsid w:val="112E9D47"/>
    <w:rsid w:val="114A29AA"/>
    <w:rsid w:val="115A06A5"/>
    <w:rsid w:val="115B9AC9"/>
    <w:rsid w:val="115ECCD2"/>
    <w:rsid w:val="1162EFDC"/>
    <w:rsid w:val="1180C0F0"/>
    <w:rsid w:val="11971807"/>
    <w:rsid w:val="119E58AA"/>
    <w:rsid w:val="11B2A170"/>
    <w:rsid w:val="11D8170E"/>
    <w:rsid w:val="11DE880B"/>
    <w:rsid w:val="11E46303"/>
    <w:rsid w:val="11E52B46"/>
    <w:rsid w:val="11EB01F8"/>
    <w:rsid w:val="11EB5B68"/>
    <w:rsid w:val="1210E562"/>
    <w:rsid w:val="1270E1E3"/>
    <w:rsid w:val="1291BC1C"/>
    <w:rsid w:val="1299B4A7"/>
    <w:rsid w:val="12BE9FF0"/>
    <w:rsid w:val="1319C7E3"/>
    <w:rsid w:val="132230DD"/>
    <w:rsid w:val="133CC6C0"/>
    <w:rsid w:val="13432883"/>
    <w:rsid w:val="134F9CC5"/>
    <w:rsid w:val="13A43DF5"/>
    <w:rsid w:val="13B1C5FC"/>
    <w:rsid w:val="13BD11F5"/>
    <w:rsid w:val="13DAFBFF"/>
    <w:rsid w:val="13E158A3"/>
    <w:rsid w:val="141A8884"/>
    <w:rsid w:val="143382E7"/>
    <w:rsid w:val="144C0FC2"/>
    <w:rsid w:val="145F7F73"/>
    <w:rsid w:val="147F00C4"/>
    <w:rsid w:val="149F05B4"/>
    <w:rsid w:val="14AEC0CD"/>
    <w:rsid w:val="14B72F5C"/>
    <w:rsid w:val="14CA2969"/>
    <w:rsid w:val="14D382F6"/>
    <w:rsid w:val="150956A9"/>
    <w:rsid w:val="15114A70"/>
    <w:rsid w:val="1557C39A"/>
    <w:rsid w:val="1562F43E"/>
    <w:rsid w:val="1564121B"/>
    <w:rsid w:val="15B4D2E3"/>
    <w:rsid w:val="15F45F68"/>
    <w:rsid w:val="15FA8686"/>
    <w:rsid w:val="16071897"/>
    <w:rsid w:val="16133AA1"/>
    <w:rsid w:val="162A8624"/>
    <w:rsid w:val="16555C1D"/>
    <w:rsid w:val="16935BF3"/>
    <w:rsid w:val="169873A2"/>
    <w:rsid w:val="169CAA82"/>
    <w:rsid w:val="16DD8DDD"/>
    <w:rsid w:val="16E90217"/>
    <w:rsid w:val="1703B05F"/>
    <w:rsid w:val="171D65AE"/>
    <w:rsid w:val="173EFE04"/>
    <w:rsid w:val="1747F506"/>
    <w:rsid w:val="176E9918"/>
    <w:rsid w:val="178A166A"/>
    <w:rsid w:val="17A36F3F"/>
    <w:rsid w:val="17B0C00E"/>
    <w:rsid w:val="17B72F22"/>
    <w:rsid w:val="17BF6EC8"/>
    <w:rsid w:val="17BF9606"/>
    <w:rsid w:val="17D13541"/>
    <w:rsid w:val="17E30790"/>
    <w:rsid w:val="17EBDF27"/>
    <w:rsid w:val="18013D8E"/>
    <w:rsid w:val="18207C88"/>
    <w:rsid w:val="1822CD05"/>
    <w:rsid w:val="18280917"/>
    <w:rsid w:val="183BC024"/>
    <w:rsid w:val="18418CA4"/>
    <w:rsid w:val="1842AB6A"/>
    <w:rsid w:val="185A963F"/>
    <w:rsid w:val="186D32D7"/>
    <w:rsid w:val="188044E8"/>
    <w:rsid w:val="18DA3F64"/>
    <w:rsid w:val="19136F45"/>
    <w:rsid w:val="19557DA9"/>
    <w:rsid w:val="1987AF88"/>
    <w:rsid w:val="19903614"/>
    <w:rsid w:val="19A6A62A"/>
    <w:rsid w:val="19B7CAAD"/>
    <w:rsid w:val="19B922F5"/>
    <w:rsid w:val="19C8A582"/>
    <w:rsid w:val="19F8809C"/>
    <w:rsid w:val="1A035079"/>
    <w:rsid w:val="1A076FA1"/>
    <w:rsid w:val="1A0811F4"/>
    <w:rsid w:val="1A514CB0"/>
    <w:rsid w:val="1A57861F"/>
    <w:rsid w:val="1A5F69FB"/>
    <w:rsid w:val="1A6271C8"/>
    <w:rsid w:val="1A6A750D"/>
    <w:rsid w:val="1A85D82E"/>
    <w:rsid w:val="1A85F8FC"/>
    <w:rsid w:val="1A867485"/>
    <w:rsid w:val="1A9401E3"/>
    <w:rsid w:val="1A9B0C0F"/>
    <w:rsid w:val="1A9DA0D9"/>
    <w:rsid w:val="1AD5319F"/>
    <w:rsid w:val="1AFACCF2"/>
    <w:rsid w:val="1B1D439B"/>
    <w:rsid w:val="1B1E1010"/>
    <w:rsid w:val="1B23CDF7"/>
    <w:rsid w:val="1B365B8B"/>
    <w:rsid w:val="1B5158C7"/>
    <w:rsid w:val="1B59DBFE"/>
    <w:rsid w:val="1B6B4F8A"/>
    <w:rsid w:val="1B92D868"/>
    <w:rsid w:val="1BC6B1CF"/>
    <w:rsid w:val="1BF10E88"/>
    <w:rsid w:val="1C05ADF6"/>
    <w:rsid w:val="1C06AA15"/>
    <w:rsid w:val="1C27C578"/>
    <w:rsid w:val="1C35A74B"/>
    <w:rsid w:val="1C4E44F4"/>
    <w:rsid w:val="1C69BD60"/>
    <w:rsid w:val="1C7BF442"/>
    <w:rsid w:val="1C830C7E"/>
    <w:rsid w:val="1CBA6865"/>
    <w:rsid w:val="1CD4993E"/>
    <w:rsid w:val="1D0FAD90"/>
    <w:rsid w:val="1D19902D"/>
    <w:rsid w:val="1D29C752"/>
    <w:rsid w:val="1D45D0FB"/>
    <w:rsid w:val="1D619429"/>
    <w:rsid w:val="1D6B1380"/>
    <w:rsid w:val="1D8C33A1"/>
    <w:rsid w:val="1DA63899"/>
    <w:rsid w:val="1DB274B5"/>
    <w:rsid w:val="1DBCDAF5"/>
    <w:rsid w:val="1DD09100"/>
    <w:rsid w:val="1DF0D3EB"/>
    <w:rsid w:val="1E482804"/>
    <w:rsid w:val="1E51578D"/>
    <w:rsid w:val="1E5CBFD5"/>
    <w:rsid w:val="1E5DEDBD"/>
    <w:rsid w:val="1EA6FDB1"/>
    <w:rsid w:val="1EEE56F4"/>
    <w:rsid w:val="1F01BBDA"/>
    <w:rsid w:val="1F052B41"/>
    <w:rsid w:val="1F082367"/>
    <w:rsid w:val="1F1287F2"/>
    <w:rsid w:val="1F204735"/>
    <w:rsid w:val="1F25B9F2"/>
    <w:rsid w:val="1F2DFD2B"/>
    <w:rsid w:val="1F4317ED"/>
    <w:rsid w:val="1F57D24B"/>
    <w:rsid w:val="1F65D927"/>
    <w:rsid w:val="1F737647"/>
    <w:rsid w:val="1F7D6A62"/>
    <w:rsid w:val="1FA26A12"/>
    <w:rsid w:val="1FAA67E4"/>
    <w:rsid w:val="1FB1E4ED"/>
    <w:rsid w:val="1FD47052"/>
    <w:rsid w:val="1FDBDB21"/>
    <w:rsid w:val="1FE63782"/>
    <w:rsid w:val="1FEF8AD2"/>
    <w:rsid w:val="1FFD70F4"/>
    <w:rsid w:val="2019518A"/>
    <w:rsid w:val="2069A433"/>
    <w:rsid w:val="20852FF0"/>
    <w:rsid w:val="20BC999B"/>
    <w:rsid w:val="20F6B54E"/>
    <w:rsid w:val="2105504A"/>
    <w:rsid w:val="2124AB6F"/>
    <w:rsid w:val="219792EC"/>
    <w:rsid w:val="21A21A31"/>
    <w:rsid w:val="21A5C21E"/>
    <w:rsid w:val="21D50168"/>
    <w:rsid w:val="21DF424B"/>
    <w:rsid w:val="21E87B88"/>
    <w:rsid w:val="21FA7706"/>
    <w:rsid w:val="220C6083"/>
    <w:rsid w:val="223C25DB"/>
    <w:rsid w:val="2246CB25"/>
    <w:rsid w:val="225AA2CA"/>
    <w:rsid w:val="225BC71D"/>
    <w:rsid w:val="22664AD4"/>
    <w:rsid w:val="228AA7AD"/>
    <w:rsid w:val="228EE125"/>
    <w:rsid w:val="22964846"/>
    <w:rsid w:val="2298B2C0"/>
    <w:rsid w:val="22A9584A"/>
    <w:rsid w:val="22E852BD"/>
    <w:rsid w:val="22E9B841"/>
    <w:rsid w:val="2314DBD0"/>
    <w:rsid w:val="23271AF2"/>
    <w:rsid w:val="232E173F"/>
    <w:rsid w:val="237B2FDC"/>
    <w:rsid w:val="23A12FC5"/>
    <w:rsid w:val="23A56EEF"/>
    <w:rsid w:val="23BD509C"/>
    <w:rsid w:val="23C161FB"/>
    <w:rsid w:val="23C4A5AF"/>
    <w:rsid w:val="23C55161"/>
    <w:rsid w:val="23DBB410"/>
    <w:rsid w:val="23DC07DA"/>
    <w:rsid w:val="23E5029F"/>
    <w:rsid w:val="23F1A331"/>
    <w:rsid w:val="23FF29FF"/>
    <w:rsid w:val="240BD903"/>
    <w:rsid w:val="2421E208"/>
    <w:rsid w:val="244DD5BD"/>
    <w:rsid w:val="24583EBF"/>
    <w:rsid w:val="245B1A1A"/>
    <w:rsid w:val="245C277E"/>
    <w:rsid w:val="245C3AA9"/>
    <w:rsid w:val="2478B377"/>
    <w:rsid w:val="248338C5"/>
    <w:rsid w:val="249F5469"/>
    <w:rsid w:val="24A34EA5"/>
    <w:rsid w:val="24B96B3C"/>
    <w:rsid w:val="24F50D64"/>
    <w:rsid w:val="24FE1FA1"/>
    <w:rsid w:val="250D6526"/>
    <w:rsid w:val="251A27FD"/>
    <w:rsid w:val="252A48AB"/>
    <w:rsid w:val="25318CB4"/>
    <w:rsid w:val="2536E25E"/>
    <w:rsid w:val="2551081C"/>
    <w:rsid w:val="2553D2DF"/>
    <w:rsid w:val="25797FD6"/>
    <w:rsid w:val="259609A3"/>
    <w:rsid w:val="25A98729"/>
    <w:rsid w:val="25DC3612"/>
    <w:rsid w:val="25E5AFE7"/>
    <w:rsid w:val="25FB2AE3"/>
    <w:rsid w:val="260B2869"/>
    <w:rsid w:val="2618989F"/>
    <w:rsid w:val="2620025C"/>
    <w:rsid w:val="263C4611"/>
    <w:rsid w:val="264985D4"/>
    <w:rsid w:val="264FB4C8"/>
    <w:rsid w:val="2653F18C"/>
    <w:rsid w:val="268BF7A5"/>
    <w:rsid w:val="26A25574"/>
    <w:rsid w:val="26CEE448"/>
    <w:rsid w:val="26F1AF1F"/>
    <w:rsid w:val="27166F9B"/>
    <w:rsid w:val="272EE2F8"/>
    <w:rsid w:val="274A541F"/>
    <w:rsid w:val="276CADC6"/>
    <w:rsid w:val="276FE087"/>
    <w:rsid w:val="27752B4E"/>
    <w:rsid w:val="2778F2C3"/>
    <w:rsid w:val="27813FC3"/>
    <w:rsid w:val="27AFAF9E"/>
    <w:rsid w:val="27D24E7B"/>
    <w:rsid w:val="27F1E0DF"/>
    <w:rsid w:val="282DEF46"/>
    <w:rsid w:val="28569C3A"/>
    <w:rsid w:val="2868C2E6"/>
    <w:rsid w:val="287B641A"/>
    <w:rsid w:val="288C109C"/>
    <w:rsid w:val="289828E0"/>
    <w:rsid w:val="28A90FE0"/>
    <w:rsid w:val="28C2DDB4"/>
    <w:rsid w:val="28C52662"/>
    <w:rsid w:val="2902DF04"/>
    <w:rsid w:val="290B9D97"/>
    <w:rsid w:val="2920DC3B"/>
    <w:rsid w:val="29319C6A"/>
    <w:rsid w:val="29399875"/>
    <w:rsid w:val="2943AA90"/>
    <w:rsid w:val="29468F42"/>
    <w:rsid w:val="29701D95"/>
    <w:rsid w:val="29737BB1"/>
    <w:rsid w:val="2979DE47"/>
    <w:rsid w:val="297DFF68"/>
    <w:rsid w:val="298343E3"/>
    <w:rsid w:val="298993A5"/>
    <w:rsid w:val="29AEFE39"/>
    <w:rsid w:val="29C68FEB"/>
    <w:rsid w:val="2A0D1F2D"/>
    <w:rsid w:val="2A189E64"/>
    <w:rsid w:val="2A3F3A32"/>
    <w:rsid w:val="2A5D9553"/>
    <w:rsid w:val="2A7A0339"/>
    <w:rsid w:val="2AFF251A"/>
    <w:rsid w:val="2B03B7A6"/>
    <w:rsid w:val="2B184A3E"/>
    <w:rsid w:val="2B289DAF"/>
    <w:rsid w:val="2B63EA3D"/>
    <w:rsid w:val="2B787F17"/>
    <w:rsid w:val="2B955ACA"/>
    <w:rsid w:val="2B9E9920"/>
    <w:rsid w:val="2BA792BF"/>
    <w:rsid w:val="2BB738BD"/>
    <w:rsid w:val="2BBE90CD"/>
    <w:rsid w:val="2BC9B042"/>
    <w:rsid w:val="2BE23595"/>
    <w:rsid w:val="2BF6D952"/>
    <w:rsid w:val="2BF861ED"/>
    <w:rsid w:val="2BFE1D52"/>
    <w:rsid w:val="2C0E171F"/>
    <w:rsid w:val="2C0FA173"/>
    <w:rsid w:val="2C2B256C"/>
    <w:rsid w:val="2C3D9FB1"/>
    <w:rsid w:val="2C522826"/>
    <w:rsid w:val="2C68C748"/>
    <w:rsid w:val="2C9D19DD"/>
    <w:rsid w:val="2CA27668"/>
    <w:rsid w:val="2CBC30A5"/>
    <w:rsid w:val="2CC5C27F"/>
    <w:rsid w:val="2CCA16BD"/>
    <w:rsid w:val="2CCF1D82"/>
    <w:rsid w:val="2D38EE25"/>
    <w:rsid w:val="2DC92CB2"/>
    <w:rsid w:val="2DC953F0"/>
    <w:rsid w:val="2DD63260"/>
    <w:rsid w:val="2E0F0E65"/>
    <w:rsid w:val="2E6D1D39"/>
    <w:rsid w:val="2F0B8DF4"/>
    <w:rsid w:val="2F0FB0FE"/>
    <w:rsid w:val="2F1AB49A"/>
    <w:rsid w:val="2F307114"/>
    <w:rsid w:val="2F4D7E35"/>
    <w:rsid w:val="2F515E6F"/>
    <w:rsid w:val="2F7B2533"/>
    <w:rsid w:val="2F95E35D"/>
    <w:rsid w:val="2F96797B"/>
    <w:rsid w:val="2F9761A2"/>
    <w:rsid w:val="2F9BF546"/>
    <w:rsid w:val="2FDED334"/>
    <w:rsid w:val="2FDFDDC2"/>
    <w:rsid w:val="2FE7FB07"/>
    <w:rsid w:val="2FFB12EA"/>
    <w:rsid w:val="301F4EE3"/>
    <w:rsid w:val="302F53C8"/>
    <w:rsid w:val="3031573E"/>
    <w:rsid w:val="30463956"/>
    <w:rsid w:val="3050C7A5"/>
    <w:rsid w:val="30581220"/>
    <w:rsid w:val="309029C5"/>
    <w:rsid w:val="3098CC49"/>
    <w:rsid w:val="30F27042"/>
    <w:rsid w:val="30F4F9C7"/>
    <w:rsid w:val="30FE5926"/>
    <w:rsid w:val="3121C5B0"/>
    <w:rsid w:val="3144CCB8"/>
    <w:rsid w:val="3153FF07"/>
    <w:rsid w:val="3168F884"/>
    <w:rsid w:val="317251AB"/>
    <w:rsid w:val="3189F701"/>
    <w:rsid w:val="318FCF14"/>
    <w:rsid w:val="31B7CFC4"/>
    <w:rsid w:val="31D06FB9"/>
    <w:rsid w:val="31E7C09B"/>
    <w:rsid w:val="31FD6D3B"/>
    <w:rsid w:val="32165475"/>
    <w:rsid w:val="321AF3D0"/>
    <w:rsid w:val="32318362"/>
    <w:rsid w:val="32603058"/>
    <w:rsid w:val="3265F71B"/>
    <w:rsid w:val="328495D0"/>
    <w:rsid w:val="3291D6CA"/>
    <w:rsid w:val="32C65740"/>
    <w:rsid w:val="3313FFEB"/>
    <w:rsid w:val="334C6169"/>
    <w:rsid w:val="3365E016"/>
    <w:rsid w:val="338B5FEB"/>
    <w:rsid w:val="33B070E2"/>
    <w:rsid w:val="33B19BB0"/>
    <w:rsid w:val="33D7441F"/>
    <w:rsid w:val="340B5A46"/>
    <w:rsid w:val="340DE7B2"/>
    <w:rsid w:val="34156B65"/>
    <w:rsid w:val="3418DD8E"/>
    <w:rsid w:val="342260B9"/>
    <w:rsid w:val="343EC72A"/>
    <w:rsid w:val="349D32AB"/>
    <w:rsid w:val="349E11BE"/>
    <w:rsid w:val="34B4715C"/>
    <w:rsid w:val="34B505E3"/>
    <w:rsid w:val="34BA1494"/>
    <w:rsid w:val="34E45545"/>
    <w:rsid w:val="34EFB2AA"/>
    <w:rsid w:val="34F5D9C8"/>
    <w:rsid w:val="350A144C"/>
    <w:rsid w:val="351AA698"/>
    <w:rsid w:val="352DEEC2"/>
    <w:rsid w:val="355242B3"/>
    <w:rsid w:val="35545B03"/>
    <w:rsid w:val="35788E71"/>
    <w:rsid w:val="358435EA"/>
    <w:rsid w:val="35B1398A"/>
    <w:rsid w:val="35C37D54"/>
    <w:rsid w:val="35D53420"/>
    <w:rsid w:val="35E080FD"/>
    <w:rsid w:val="35EFF56C"/>
    <w:rsid w:val="3604E86E"/>
    <w:rsid w:val="3605A8F4"/>
    <w:rsid w:val="3605E48D"/>
    <w:rsid w:val="364B7D07"/>
    <w:rsid w:val="3657FCA8"/>
    <w:rsid w:val="367D7246"/>
    <w:rsid w:val="369ADDE3"/>
    <w:rsid w:val="36AE7ABE"/>
    <w:rsid w:val="36BA57F7"/>
    <w:rsid w:val="36F653FC"/>
    <w:rsid w:val="37094EC0"/>
    <w:rsid w:val="370BF8FB"/>
    <w:rsid w:val="371B0373"/>
    <w:rsid w:val="37336EAA"/>
    <w:rsid w:val="3733F61B"/>
    <w:rsid w:val="376531B8"/>
    <w:rsid w:val="376C9E8B"/>
    <w:rsid w:val="37752AD5"/>
    <w:rsid w:val="377B2FA4"/>
    <w:rsid w:val="37803B5F"/>
    <w:rsid w:val="3788972E"/>
    <w:rsid w:val="37F6C9D2"/>
    <w:rsid w:val="3800D6D4"/>
    <w:rsid w:val="38214663"/>
    <w:rsid w:val="383443B8"/>
    <w:rsid w:val="3885A85D"/>
    <w:rsid w:val="3887EAC6"/>
    <w:rsid w:val="38912B65"/>
    <w:rsid w:val="3898B798"/>
    <w:rsid w:val="389C4019"/>
    <w:rsid w:val="38A7837C"/>
    <w:rsid w:val="38E8FEE0"/>
    <w:rsid w:val="38F2C151"/>
    <w:rsid w:val="38FF90DA"/>
    <w:rsid w:val="39079F23"/>
    <w:rsid w:val="3908CFA1"/>
    <w:rsid w:val="3926F41E"/>
    <w:rsid w:val="39306485"/>
    <w:rsid w:val="3937ADEB"/>
    <w:rsid w:val="39400D80"/>
    <w:rsid w:val="39471EE4"/>
    <w:rsid w:val="394A74A5"/>
    <w:rsid w:val="39595C0A"/>
    <w:rsid w:val="39699054"/>
    <w:rsid w:val="3979B5EC"/>
    <w:rsid w:val="39CE6399"/>
    <w:rsid w:val="3A0E1A9C"/>
    <w:rsid w:val="3A3B181E"/>
    <w:rsid w:val="3A589935"/>
    <w:rsid w:val="3A827161"/>
    <w:rsid w:val="3A8E91B2"/>
    <w:rsid w:val="3A9D9D1A"/>
    <w:rsid w:val="3AC31911"/>
    <w:rsid w:val="3AD5C953"/>
    <w:rsid w:val="3ADF61BD"/>
    <w:rsid w:val="3B0077CD"/>
    <w:rsid w:val="3B11AC0D"/>
    <w:rsid w:val="3B12A295"/>
    <w:rsid w:val="3B4D546D"/>
    <w:rsid w:val="3B6E6C7C"/>
    <w:rsid w:val="3B7FAEC4"/>
    <w:rsid w:val="3B92CC92"/>
    <w:rsid w:val="3BAEBBDD"/>
    <w:rsid w:val="3BBF48DE"/>
    <w:rsid w:val="3BBFED09"/>
    <w:rsid w:val="3BD1324A"/>
    <w:rsid w:val="3C0D594B"/>
    <w:rsid w:val="3C23DD25"/>
    <w:rsid w:val="3C29C046"/>
    <w:rsid w:val="3C2C556B"/>
    <w:rsid w:val="3C4603FB"/>
    <w:rsid w:val="3C53E611"/>
    <w:rsid w:val="3C7966E2"/>
    <w:rsid w:val="3C8483B8"/>
    <w:rsid w:val="3CAC8FEB"/>
    <w:rsid w:val="3CB60355"/>
    <w:rsid w:val="3CD779BD"/>
    <w:rsid w:val="3CDAAC7E"/>
    <w:rsid w:val="3CE38EAD"/>
    <w:rsid w:val="3D3DAA7C"/>
    <w:rsid w:val="3D5A27FB"/>
    <w:rsid w:val="3D6FB13C"/>
    <w:rsid w:val="3D813F6F"/>
    <w:rsid w:val="3D985D75"/>
    <w:rsid w:val="3DADE66E"/>
    <w:rsid w:val="3DC18CA0"/>
    <w:rsid w:val="3DC61D44"/>
    <w:rsid w:val="3DC944B5"/>
    <w:rsid w:val="3DCEB191"/>
    <w:rsid w:val="3DD17418"/>
    <w:rsid w:val="3DE55AB6"/>
    <w:rsid w:val="3E093F7D"/>
    <w:rsid w:val="3E1BB641"/>
    <w:rsid w:val="3E665E00"/>
    <w:rsid w:val="3E9649D3"/>
    <w:rsid w:val="3EB15B39"/>
    <w:rsid w:val="3EB777BF"/>
    <w:rsid w:val="3EBB9491"/>
    <w:rsid w:val="3EBD6591"/>
    <w:rsid w:val="3EC2522C"/>
    <w:rsid w:val="3ED4260B"/>
    <w:rsid w:val="3ED4C68B"/>
    <w:rsid w:val="3ED63C5C"/>
    <w:rsid w:val="3EDE9682"/>
    <w:rsid w:val="3EEA1531"/>
    <w:rsid w:val="3EF56002"/>
    <w:rsid w:val="3F00D080"/>
    <w:rsid w:val="3F18C7D6"/>
    <w:rsid w:val="3F1EF21B"/>
    <w:rsid w:val="3F4E5AA0"/>
    <w:rsid w:val="3F57C3FD"/>
    <w:rsid w:val="3F59EE68"/>
    <w:rsid w:val="3F601604"/>
    <w:rsid w:val="3F74030F"/>
    <w:rsid w:val="3F87BD52"/>
    <w:rsid w:val="3FD2508A"/>
    <w:rsid w:val="3FD5A108"/>
    <w:rsid w:val="3FEF3487"/>
    <w:rsid w:val="4013C2B0"/>
    <w:rsid w:val="40225C4E"/>
    <w:rsid w:val="40402CF1"/>
    <w:rsid w:val="405B229D"/>
    <w:rsid w:val="40631023"/>
    <w:rsid w:val="40657F16"/>
    <w:rsid w:val="408D49AC"/>
    <w:rsid w:val="409FF8C9"/>
    <w:rsid w:val="40A93B37"/>
    <w:rsid w:val="40B64A43"/>
    <w:rsid w:val="40CCF64B"/>
    <w:rsid w:val="40CD1F01"/>
    <w:rsid w:val="40E0CF92"/>
    <w:rsid w:val="40ED64AA"/>
    <w:rsid w:val="40F5A985"/>
    <w:rsid w:val="413A97C5"/>
    <w:rsid w:val="414F8F16"/>
    <w:rsid w:val="41619ECE"/>
    <w:rsid w:val="41AA24B9"/>
    <w:rsid w:val="41D93AE8"/>
    <w:rsid w:val="41F69F9C"/>
    <w:rsid w:val="420090C1"/>
    <w:rsid w:val="420F512F"/>
    <w:rsid w:val="421CD8B6"/>
    <w:rsid w:val="4234E356"/>
    <w:rsid w:val="423C2DD1"/>
    <w:rsid w:val="42725D3C"/>
    <w:rsid w:val="42728532"/>
    <w:rsid w:val="4277CFF9"/>
    <w:rsid w:val="427D6941"/>
    <w:rsid w:val="4282449F"/>
    <w:rsid w:val="42952DF4"/>
    <w:rsid w:val="42CF8069"/>
    <w:rsid w:val="42DE47ED"/>
    <w:rsid w:val="42FC7DEB"/>
    <w:rsid w:val="43385425"/>
    <w:rsid w:val="433F9804"/>
    <w:rsid w:val="4353D5F2"/>
    <w:rsid w:val="43654B0B"/>
    <w:rsid w:val="436B6791"/>
    <w:rsid w:val="438D0489"/>
    <w:rsid w:val="43D57FC1"/>
    <w:rsid w:val="44226350"/>
    <w:rsid w:val="4424261D"/>
    <w:rsid w:val="443D617E"/>
    <w:rsid w:val="4444241E"/>
    <w:rsid w:val="444922DA"/>
    <w:rsid w:val="4495A1AD"/>
    <w:rsid w:val="44B968A3"/>
    <w:rsid w:val="45154BDE"/>
    <w:rsid w:val="45174108"/>
    <w:rsid w:val="451DA8BE"/>
    <w:rsid w:val="451DAE12"/>
    <w:rsid w:val="451DDF2D"/>
    <w:rsid w:val="4527176F"/>
    <w:rsid w:val="45333C7C"/>
    <w:rsid w:val="453ABC6F"/>
    <w:rsid w:val="455D41C2"/>
    <w:rsid w:val="4561D879"/>
    <w:rsid w:val="456D5369"/>
    <w:rsid w:val="4588D205"/>
    <w:rsid w:val="45ACB8D1"/>
    <w:rsid w:val="45B94DE9"/>
    <w:rsid w:val="45BE8C95"/>
    <w:rsid w:val="45C67BB3"/>
    <w:rsid w:val="45D064E0"/>
    <w:rsid w:val="45D63B46"/>
    <w:rsid w:val="45F9697A"/>
    <w:rsid w:val="46096363"/>
    <w:rsid w:val="462DBD95"/>
    <w:rsid w:val="464FF740"/>
    <w:rsid w:val="46616A68"/>
    <w:rsid w:val="466F4C3B"/>
    <w:rsid w:val="46829B2D"/>
    <w:rsid w:val="46A2A9DA"/>
    <w:rsid w:val="46CD6411"/>
    <w:rsid w:val="46D412B4"/>
    <w:rsid w:val="46DCEDB5"/>
    <w:rsid w:val="46F345CC"/>
    <w:rsid w:val="46F97782"/>
    <w:rsid w:val="4709ED97"/>
    <w:rsid w:val="4714D2B3"/>
    <w:rsid w:val="472DCA17"/>
    <w:rsid w:val="472EFCF3"/>
    <w:rsid w:val="4734C130"/>
    <w:rsid w:val="4743B938"/>
    <w:rsid w:val="4764D49B"/>
    <w:rsid w:val="476F8FA9"/>
    <w:rsid w:val="477A0B81"/>
    <w:rsid w:val="477A68F1"/>
    <w:rsid w:val="477ECB5E"/>
    <w:rsid w:val="47A70903"/>
    <w:rsid w:val="47AD3021"/>
    <w:rsid w:val="47B0805D"/>
    <w:rsid w:val="480AAB99"/>
    <w:rsid w:val="4818FD74"/>
    <w:rsid w:val="4847236B"/>
    <w:rsid w:val="4895A1F2"/>
    <w:rsid w:val="48C1613E"/>
    <w:rsid w:val="48E1EDF4"/>
    <w:rsid w:val="491D4D30"/>
    <w:rsid w:val="49232964"/>
    <w:rsid w:val="4934EF51"/>
    <w:rsid w:val="493C531C"/>
    <w:rsid w:val="493F8FC4"/>
    <w:rsid w:val="494174AA"/>
    <w:rsid w:val="49522ECD"/>
    <w:rsid w:val="4962F6B9"/>
    <w:rsid w:val="4972E648"/>
    <w:rsid w:val="497D1DC3"/>
    <w:rsid w:val="498E5C18"/>
    <w:rsid w:val="49E6D4CA"/>
    <w:rsid w:val="49E99751"/>
    <w:rsid w:val="49FCD724"/>
    <w:rsid w:val="4A1A9516"/>
    <w:rsid w:val="4A20FA4F"/>
    <w:rsid w:val="4A8E2B31"/>
    <w:rsid w:val="4AACA302"/>
    <w:rsid w:val="4AB14411"/>
    <w:rsid w:val="4AB51401"/>
    <w:rsid w:val="4ACBB0B6"/>
    <w:rsid w:val="4AF63E8B"/>
    <w:rsid w:val="4AF64923"/>
    <w:rsid w:val="4AF94DF0"/>
    <w:rsid w:val="4B0E7561"/>
    <w:rsid w:val="4B1455EB"/>
    <w:rsid w:val="4B188263"/>
    <w:rsid w:val="4B246482"/>
    <w:rsid w:val="4B28A677"/>
    <w:rsid w:val="4B7C78CC"/>
    <w:rsid w:val="4B825D8A"/>
    <w:rsid w:val="4B90DD87"/>
    <w:rsid w:val="4BA783D7"/>
    <w:rsid w:val="4BAC8E5D"/>
    <w:rsid w:val="4BBAD8ED"/>
    <w:rsid w:val="4BEA3EE7"/>
    <w:rsid w:val="4BF9B356"/>
    <w:rsid w:val="4C1D1EA8"/>
    <w:rsid w:val="4C4F50CB"/>
    <w:rsid w:val="4C50D028"/>
    <w:rsid w:val="4C7556DC"/>
    <w:rsid w:val="4C905EAF"/>
    <w:rsid w:val="4C98A549"/>
    <w:rsid w:val="4CB48CCE"/>
    <w:rsid w:val="4CC2339C"/>
    <w:rsid w:val="4CE80053"/>
    <w:rsid w:val="4D4209E0"/>
    <w:rsid w:val="4D500BF7"/>
    <w:rsid w:val="4D61497A"/>
    <w:rsid w:val="4D6AB46B"/>
    <w:rsid w:val="4D6C4E66"/>
    <w:rsid w:val="4D86BAF9"/>
    <w:rsid w:val="4DA68CB8"/>
    <w:rsid w:val="4DD4E485"/>
    <w:rsid w:val="4DF6F58C"/>
    <w:rsid w:val="4E020945"/>
    <w:rsid w:val="4E03AF2D"/>
    <w:rsid w:val="4E236538"/>
    <w:rsid w:val="4E26B389"/>
    <w:rsid w:val="4E4329B7"/>
    <w:rsid w:val="4E9C0A80"/>
    <w:rsid w:val="4ECB2C96"/>
    <w:rsid w:val="4ED9E8CA"/>
    <w:rsid w:val="4F0ED5FE"/>
    <w:rsid w:val="4F10A6D4"/>
    <w:rsid w:val="4F5A766A"/>
    <w:rsid w:val="4F6D9B2C"/>
    <w:rsid w:val="4F78A0B0"/>
    <w:rsid w:val="4F847F73"/>
    <w:rsid w:val="4F8DA7BE"/>
    <w:rsid w:val="4FBADD4F"/>
    <w:rsid w:val="4FDCD546"/>
    <w:rsid w:val="5082832F"/>
    <w:rsid w:val="508C2F4B"/>
    <w:rsid w:val="50CCE710"/>
    <w:rsid w:val="50E3BDF1"/>
    <w:rsid w:val="511B3A0A"/>
    <w:rsid w:val="5139DCFB"/>
    <w:rsid w:val="513C9FE0"/>
    <w:rsid w:val="514AA28F"/>
    <w:rsid w:val="5152D264"/>
    <w:rsid w:val="5153196F"/>
    <w:rsid w:val="516030F9"/>
    <w:rsid w:val="5164F5BD"/>
    <w:rsid w:val="51662941"/>
    <w:rsid w:val="518ECAFD"/>
    <w:rsid w:val="5198F296"/>
    <w:rsid w:val="519E8314"/>
    <w:rsid w:val="51DCFE34"/>
    <w:rsid w:val="52084863"/>
    <w:rsid w:val="5208C3DA"/>
    <w:rsid w:val="5226B4B5"/>
    <w:rsid w:val="525DA3FB"/>
    <w:rsid w:val="526F6F8C"/>
    <w:rsid w:val="527B9499"/>
    <w:rsid w:val="52923AFA"/>
    <w:rsid w:val="52A02BB4"/>
    <w:rsid w:val="52A34269"/>
    <w:rsid w:val="52C12C73"/>
    <w:rsid w:val="531CBEBE"/>
    <w:rsid w:val="531E1357"/>
    <w:rsid w:val="534E747A"/>
    <w:rsid w:val="5363E5E5"/>
    <w:rsid w:val="5364BC76"/>
    <w:rsid w:val="537C0690"/>
    <w:rsid w:val="5390EB7E"/>
    <w:rsid w:val="540B9D04"/>
    <w:rsid w:val="541C1C98"/>
    <w:rsid w:val="542DB258"/>
    <w:rsid w:val="5430EDDC"/>
    <w:rsid w:val="543B3847"/>
    <w:rsid w:val="544A30AB"/>
    <w:rsid w:val="5456A0E3"/>
    <w:rsid w:val="546527C2"/>
    <w:rsid w:val="5470219D"/>
    <w:rsid w:val="54714AC9"/>
    <w:rsid w:val="5479178C"/>
    <w:rsid w:val="547B0EBC"/>
    <w:rsid w:val="5482117B"/>
    <w:rsid w:val="548F49CD"/>
    <w:rsid w:val="54A6150E"/>
    <w:rsid w:val="54A7D49B"/>
    <w:rsid w:val="54BA4910"/>
    <w:rsid w:val="54BEFC96"/>
    <w:rsid w:val="54CAF433"/>
    <w:rsid w:val="54D08243"/>
    <w:rsid w:val="551DBE97"/>
    <w:rsid w:val="552285C0"/>
    <w:rsid w:val="552DC9D1"/>
    <w:rsid w:val="5548324C"/>
    <w:rsid w:val="554C5C14"/>
    <w:rsid w:val="554F8342"/>
    <w:rsid w:val="55555603"/>
    <w:rsid w:val="557C5DF5"/>
    <w:rsid w:val="55839969"/>
    <w:rsid w:val="559A1B6A"/>
    <w:rsid w:val="55BE8356"/>
    <w:rsid w:val="55CB1993"/>
    <w:rsid w:val="55CC8F8E"/>
    <w:rsid w:val="55E458A7"/>
    <w:rsid w:val="561A2942"/>
    <w:rsid w:val="563077C7"/>
    <w:rsid w:val="56828D5E"/>
    <w:rsid w:val="568B8515"/>
    <w:rsid w:val="56CDA9FF"/>
    <w:rsid w:val="56E7BB2B"/>
    <w:rsid w:val="56E91993"/>
    <w:rsid w:val="5724B6DE"/>
    <w:rsid w:val="572C64F1"/>
    <w:rsid w:val="5783BCF8"/>
    <w:rsid w:val="57909146"/>
    <w:rsid w:val="57E79A99"/>
    <w:rsid w:val="58071BEA"/>
    <w:rsid w:val="580A4EAB"/>
    <w:rsid w:val="58119926"/>
    <w:rsid w:val="5821E59D"/>
    <w:rsid w:val="5829E68F"/>
    <w:rsid w:val="582C63DC"/>
    <w:rsid w:val="583EA140"/>
    <w:rsid w:val="584A8014"/>
    <w:rsid w:val="586CBC9F"/>
    <w:rsid w:val="5875DD1E"/>
    <w:rsid w:val="58818DE3"/>
    <w:rsid w:val="588F8776"/>
    <w:rsid w:val="589E050F"/>
    <w:rsid w:val="58A458BA"/>
    <w:rsid w:val="58A71B41"/>
    <w:rsid w:val="58B08B19"/>
    <w:rsid w:val="58B2F5B2"/>
    <w:rsid w:val="58DD2C80"/>
    <w:rsid w:val="58E805D7"/>
    <w:rsid w:val="58E8DCE4"/>
    <w:rsid w:val="5903310A"/>
    <w:rsid w:val="590398D8"/>
    <w:rsid w:val="590DB8DE"/>
    <w:rsid w:val="591BB7D7"/>
    <w:rsid w:val="594439E6"/>
    <w:rsid w:val="5944BBEC"/>
    <w:rsid w:val="594955EE"/>
    <w:rsid w:val="5957FA94"/>
    <w:rsid w:val="59B24029"/>
    <w:rsid w:val="59BFBC5A"/>
    <w:rsid w:val="59D7760F"/>
    <w:rsid w:val="59DFD487"/>
    <w:rsid w:val="59E54F2A"/>
    <w:rsid w:val="59F834A5"/>
    <w:rsid w:val="5A0C6DFE"/>
    <w:rsid w:val="5A2FBEB8"/>
    <w:rsid w:val="5A486A03"/>
    <w:rsid w:val="5A55FC04"/>
    <w:rsid w:val="5A63DE32"/>
    <w:rsid w:val="5A77CFFD"/>
    <w:rsid w:val="5A9F5F97"/>
    <w:rsid w:val="5AC4DBB0"/>
    <w:rsid w:val="5AD6E415"/>
    <w:rsid w:val="5ADAAD35"/>
    <w:rsid w:val="5AE95482"/>
    <w:rsid w:val="5B1DB8D2"/>
    <w:rsid w:val="5B3C301D"/>
    <w:rsid w:val="5B4EC3EC"/>
    <w:rsid w:val="5B564AF7"/>
    <w:rsid w:val="5B8263F0"/>
    <w:rsid w:val="5B9165C4"/>
    <w:rsid w:val="5B98821D"/>
    <w:rsid w:val="5BA95F31"/>
    <w:rsid w:val="5BB676BB"/>
    <w:rsid w:val="5BC21EC5"/>
    <w:rsid w:val="5BCB47FF"/>
    <w:rsid w:val="5BE4629D"/>
    <w:rsid w:val="5BE5208F"/>
    <w:rsid w:val="5BEB920C"/>
    <w:rsid w:val="5BEDCE71"/>
    <w:rsid w:val="5C0C99C7"/>
    <w:rsid w:val="5C351ABE"/>
    <w:rsid w:val="5C51024A"/>
    <w:rsid w:val="5C6755DC"/>
    <w:rsid w:val="5C6FD690"/>
    <w:rsid w:val="5C754F13"/>
    <w:rsid w:val="5C790A25"/>
    <w:rsid w:val="5C85FC73"/>
    <w:rsid w:val="5CBC42F4"/>
    <w:rsid w:val="5CC1AA11"/>
    <w:rsid w:val="5CCC2A6F"/>
    <w:rsid w:val="5D2A9241"/>
    <w:rsid w:val="5D378801"/>
    <w:rsid w:val="5D3D5510"/>
    <w:rsid w:val="5D40D690"/>
    <w:rsid w:val="5D4FAFF7"/>
    <w:rsid w:val="5D5B0B13"/>
    <w:rsid w:val="5D5C8910"/>
    <w:rsid w:val="5D691199"/>
    <w:rsid w:val="5D8D2E25"/>
    <w:rsid w:val="5D92F6C1"/>
    <w:rsid w:val="5DDCF5B4"/>
    <w:rsid w:val="5DE8E9AF"/>
    <w:rsid w:val="5DF8F09D"/>
    <w:rsid w:val="5E1ADC68"/>
    <w:rsid w:val="5E2FDB1C"/>
    <w:rsid w:val="5E567A9D"/>
    <w:rsid w:val="5E662FFB"/>
    <w:rsid w:val="5E75614F"/>
    <w:rsid w:val="5E8DF55B"/>
    <w:rsid w:val="5E9B718C"/>
    <w:rsid w:val="5E9C93F1"/>
    <w:rsid w:val="5E9F6A74"/>
    <w:rsid w:val="5EA95882"/>
    <w:rsid w:val="5EC08283"/>
    <w:rsid w:val="5EC90142"/>
    <w:rsid w:val="5ECCBF77"/>
    <w:rsid w:val="5ED1C4CB"/>
    <w:rsid w:val="5F1D7A24"/>
    <w:rsid w:val="5F274E06"/>
    <w:rsid w:val="5F34EBF1"/>
    <w:rsid w:val="5F4183D8"/>
    <w:rsid w:val="5F5F7433"/>
    <w:rsid w:val="5F66FC5A"/>
    <w:rsid w:val="5F7BD64D"/>
    <w:rsid w:val="5FE8653A"/>
    <w:rsid w:val="5FE86A48"/>
    <w:rsid w:val="5FF3553B"/>
    <w:rsid w:val="60298FC4"/>
    <w:rsid w:val="60814D0A"/>
    <w:rsid w:val="6090EDEA"/>
    <w:rsid w:val="60A76F8C"/>
    <w:rsid w:val="60BE378F"/>
    <w:rsid w:val="60C1C743"/>
    <w:rsid w:val="60C3CA19"/>
    <w:rsid w:val="60C79E7B"/>
    <w:rsid w:val="60C881B7"/>
    <w:rsid w:val="60D00320"/>
    <w:rsid w:val="60EB02F8"/>
    <w:rsid w:val="6107D853"/>
    <w:rsid w:val="611B5ABC"/>
    <w:rsid w:val="613B10C7"/>
    <w:rsid w:val="613BDBAA"/>
    <w:rsid w:val="614B03FC"/>
    <w:rsid w:val="6165BE87"/>
    <w:rsid w:val="616E1C71"/>
    <w:rsid w:val="619A9B71"/>
    <w:rsid w:val="61A4BCAE"/>
    <w:rsid w:val="61B4E48D"/>
    <w:rsid w:val="61C16FA9"/>
    <w:rsid w:val="61C5A707"/>
    <w:rsid w:val="61CFAE0D"/>
    <w:rsid w:val="61F69198"/>
    <w:rsid w:val="61FCA4D5"/>
    <w:rsid w:val="62037140"/>
    <w:rsid w:val="6205189A"/>
    <w:rsid w:val="620A6859"/>
    <w:rsid w:val="6214FFAB"/>
    <w:rsid w:val="6226DC92"/>
    <w:rsid w:val="623C2B38"/>
    <w:rsid w:val="623FA65E"/>
    <w:rsid w:val="626ADDDD"/>
    <w:rsid w:val="628614E6"/>
    <w:rsid w:val="62873EB7"/>
    <w:rsid w:val="62C10280"/>
    <w:rsid w:val="62DCA14E"/>
    <w:rsid w:val="6306A8A2"/>
    <w:rsid w:val="6386B264"/>
    <w:rsid w:val="639C1302"/>
    <w:rsid w:val="640D4433"/>
    <w:rsid w:val="641F1ECB"/>
    <w:rsid w:val="6447BF8C"/>
    <w:rsid w:val="6447E184"/>
    <w:rsid w:val="6471E557"/>
    <w:rsid w:val="64BFE70E"/>
    <w:rsid w:val="64CE6885"/>
    <w:rsid w:val="64E0B257"/>
    <w:rsid w:val="64FC3AC0"/>
    <w:rsid w:val="652E3D93"/>
    <w:rsid w:val="654443A8"/>
    <w:rsid w:val="654B29BF"/>
    <w:rsid w:val="6552A6C8"/>
    <w:rsid w:val="65802C91"/>
    <w:rsid w:val="658DD4E2"/>
    <w:rsid w:val="65B85CBA"/>
    <w:rsid w:val="65B8F6EE"/>
    <w:rsid w:val="65C45DD0"/>
    <w:rsid w:val="65C49B39"/>
    <w:rsid w:val="65C9E600"/>
    <w:rsid w:val="65E5751F"/>
    <w:rsid w:val="65E743FB"/>
    <w:rsid w:val="6611D247"/>
    <w:rsid w:val="66188FE2"/>
    <w:rsid w:val="664E93F2"/>
    <w:rsid w:val="66674855"/>
    <w:rsid w:val="666C001C"/>
    <w:rsid w:val="66B76112"/>
    <w:rsid w:val="66BD7D98"/>
    <w:rsid w:val="66BED941"/>
    <w:rsid w:val="66C88AD6"/>
    <w:rsid w:val="66CD5033"/>
    <w:rsid w:val="66F43BA2"/>
    <w:rsid w:val="671FE58E"/>
    <w:rsid w:val="67239CF0"/>
    <w:rsid w:val="672527E1"/>
    <w:rsid w:val="673EDFCF"/>
    <w:rsid w:val="674703E5"/>
    <w:rsid w:val="675D446C"/>
    <w:rsid w:val="6789E178"/>
    <w:rsid w:val="67932A98"/>
    <w:rsid w:val="67E9A764"/>
    <w:rsid w:val="680B7EAA"/>
    <w:rsid w:val="6812D3BD"/>
    <w:rsid w:val="681B4A9D"/>
    <w:rsid w:val="683ACBEE"/>
    <w:rsid w:val="683D6744"/>
    <w:rsid w:val="686761E5"/>
    <w:rsid w:val="686B84EF"/>
    <w:rsid w:val="68792D76"/>
    <w:rsid w:val="6893853B"/>
    <w:rsid w:val="689694CB"/>
    <w:rsid w:val="689A23C7"/>
    <w:rsid w:val="68C7C0BE"/>
    <w:rsid w:val="68E112F4"/>
    <w:rsid w:val="68F56959"/>
    <w:rsid w:val="68FFF32B"/>
    <w:rsid w:val="692E375D"/>
    <w:rsid w:val="6967FC13"/>
    <w:rsid w:val="69A20D47"/>
    <w:rsid w:val="69F520D1"/>
    <w:rsid w:val="6A02390B"/>
    <w:rsid w:val="6A07BE14"/>
    <w:rsid w:val="6A1B5D46"/>
    <w:rsid w:val="6A450621"/>
    <w:rsid w:val="6A455BD3"/>
    <w:rsid w:val="6A499AFD"/>
    <w:rsid w:val="6A4B8D89"/>
    <w:rsid w:val="6A51452A"/>
    <w:rsid w:val="6A5A2D17"/>
    <w:rsid w:val="6A5E6C41"/>
    <w:rsid w:val="6A8903D9"/>
    <w:rsid w:val="6A9A471B"/>
    <w:rsid w:val="6AB00511"/>
    <w:rsid w:val="6AF91F0A"/>
    <w:rsid w:val="6AFD1E40"/>
    <w:rsid w:val="6B159745"/>
    <w:rsid w:val="6B4F8C51"/>
    <w:rsid w:val="6B505B92"/>
    <w:rsid w:val="6B564CCF"/>
    <w:rsid w:val="6B8B5FD0"/>
    <w:rsid w:val="6BA10648"/>
    <w:rsid w:val="6BBCF837"/>
    <w:rsid w:val="6BC7582F"/>
    <w:rsid w:val="6BC82FD9"/>
    <w:rsid w:val="6BD64D78"/>
    <w:rsid w:val="6BEDC1B9"/>
    <w:rsid w:val="6BF0E133"/>
    <w:rsid w:val="6BFC893D"/>
    <w:rsid w:val="6C200B33"/>
    <w:rsid w:val="6C3403FB"/>
    <w:rsid w:val="6C35D822"/>
    <w:rsid w:val="6C3A35B1"/>
    <w:rsid w:val="6C740EA2"/>
    <w:rsid w:val="6C96D3C0"/>
    <w:rsid w:val="6CA6B129"/>
    <w:rsid w:val="6CB75D43"/>
    <w:rsid w:val="6CEE88EF"/>
    <w:rsid w:val="6D331810"/>
    <w:rsid w:val="6D6BCBAE"/>
    <w:rsid w:val="6DC6C52E"/>
    <w:rsid w:val="6DCCD889"/>
    <w:rsid w:val="6DDF895B"/>
    <w:rsid w:val="6E0984C1"/>
    <w:rsid w:val="6E10D9D4"/>
    <w:rsid w:val="6E485F2A"/>
    <w:rsid w:val="6E608B68"/>
    <w:rsid w:val="6E860106"/>
    <w:rsid w:val="6E9FBDB2"/>
    <w:rsid w:val="6EA35B8E"/>
    <w:rsid w:val="6EC818C8"/>
    <w:rsid w:val="6EF1FBF0"/>
    <w:rsid w:val="6EF736C1"/>
    <w:rsid w:val="6F07D74A"/>
    <w:rsid w:val="6F202626"/>
    <w:rsid w:val="6F261656"/>
    <w:rsid w:val="6F303CAA"/>
    <w:rsid w:val="6F3AFEC0"/>
    <w:rsid w:val="6F3C54EE"/>
    <w:rsid w:val="6F7353A0"/>
    <w:rsid w:val="6F81E581"/>
    <w:rsid w:val="6F9A29FC"/>
    <w:rsid w:val="6FAB3200"/>
    <w:rsid w:val="6FFE572E"/>
    <w:rsid w:val="7008549C"/>
    <w:rsid w:val="70102656"/>
    <w:rsid w:val="701449A3"/>
    <w:rsid w:val="70222B76"/>
    <w:rsid w:val="702DBFB3"/>
    <w:rsid w:val="704FC60C"/>
    <w:rsid w:val="70672CFD"/>
    <w:rsid w:val="70A9FE8F"/>
    <w:rsid w:val="70B68EBE"/>
    <w:rsid w:val="70C12801"/>
    <w:rsid w:val="70C8727C"/>
    <w:rsid w:val="70D4C3DF"/>
    <w:rsid w:val="70E47842"/>
    <w:rsid w:val="71160AAB"/>
    <w:rsid w:val="711918D6"/>
    <w:rsid w:val="713A66ED"/>
    <w:rsid w:val="715C6C60"/>
    <w:rsid w:val="715CAAC5"/>
    <w:rsid w:val="71801617"/>
    <w:rsid w:val="71979B2D"/>
    <w:rsid w:val="72097CBE"/>
    <w:rsid w:val="72146D32"/>
    <w:rsid w:val="722E6749"/>
    <w:rsid w:val="723986D8"/>
    <w:rsid w:val="723EF995"/>
    <w:rsid w:val="725B2F65"/>
    <w:rsid w:val="7274E63C"/>
    <w:rsid w:val="7278032E"/>
    <w:rsid w:val="728E4CEC"/>
    <w:rsid w:val="72A24960"/>
    <w:rsid w:val="72A5E2F4"/>
    <w:rsid w:val="72C88C72"/>
    <w:rsid w:val="72EBD0CA"/>
    <w:rsid w:val="72F4329D"/>
    <w:rsid w:val="7302E68E"/>
    <w:rsid w:val="73034615"/>
    <w:rsid w:val="7306C1A0"/>
    <w:rsid w:val="731AD446"/>
    <w:rsid w:val="731CB2C3"/>
    <w:rsid w:val="73308A3F"/>
    <w:rsid w:val="734145EB"/>
    <w:rsid w:val="737438D6"/>
    <w:rsid w:val="7379FFE3"/>
    <w:rsid w:val="7389CBD6"/>
    <w:rsid w:val="73A08219"/>
    <w:rsid w:val="73D95760"/>
    <w:rsid w:val="73DE4552"/>
    <w:rsid w:val="73F3D3BC"/>
    <w:rsid w:val="742A5BC0"/>
    <w:rsid w:val="745D05A1"/>
    <w:rsid w:val="7461FB4F"/>
    <w:rsid w:val="74AA6350"/>
    <w:rsid w:val="74F1E11A"/>
    <w:rsid w:val="750193FD"/>
    <w:rsid w:val="750618BA"/>
    <w:rsid w:val="751F4487"/>
    <w:rsid w:val="756D9ACA"/>
    <w:rsid w:val="758D06A8"/>
    <w:rsid w:val="75BDD800"/>
    <w:rsid w:val="75D95D42"/>
    <w:rsid w:val="75E27BE4"/>
    <w:rsid w:val="75F0B900"/>
    <w:rsid w:val="75FD1325"/>
    <w:rsid w:val="76150C92"/>
    <w:rsid w:val="763D5ECD"/>
    <w:rsid w:val="7643E7C6"/>
    <w:rsid w:val="7653BC0D"/>
    <w:rsid w:val="766C123E"/>
    <w:rsid w:val="76B3CBB4"/>
    <w:rsid w:val="76BCBD52"/>
    <w:rsid w:val="76CB852D"/>
    <w:rsid w:val="76EB2306"/>
    <w:rsid w:val="7709C4F7"/>
    <w:rsid w:val="7721F135"/>
    <w:rsid w:val="773F2B05"/>
    <w:rsid w:val="775D5175"/>
    <w:rsid w:val="775F6B1B"/>
    <w:rsid w:val="776E329F"/>
    <w:rsid w:val="777D13C9"/>
    <w:rsid w:val="77893E70"/>
    <w:rsid w:val="77A28534"/>
    <w:rsid w:val="77CB2D93"/>
    <w:rsid w:val="7810BE26"/>
    <w:rsid w:val="78153387"/>
    <w:rsid w:val="78297162"/>
    <w:rsid w:val="782D29D1"/>
    <w:rsid w:val="7845E922"/>
    <w:rsid w:val="78749BC7"/>
    <w:rsid w:val="78A19949"/>
    <w:rsid w:val="78A1CC5D"/>
    <w:rsid w:val="78B397EE"/>
    <w:rsid w:val="78FADA74"/>
    <w:rsid w:val="79510E0A"/>
    <w:rsid w:val="797286DA"/>
    <w:rsid w:val="79828336"/>
    <w:rsid w:val="79870F48"/>
    <w:rsid w:val="79C96488"/>
    <w:rsid w:val="79DCD041"/>
    <w:rsid w:val="79E86059"/>
    <w:rsid w:val="79F4823F"/>
    <w:rsid w:val="79F873C2"/>
    <w:rsid w:val="7A05398D"/>
    <w:rsid w:val="7A0A165B"/>
    <w:rsid w:val="7A2F614B"/>
    <w:rsid w:val="7A6CB3F9"/>
    <w:rsid w:val="7A7E7AF8"/>
    <w:rsid w:val="7A8D6ED2"/>
    <w:rsid w:val="7A8E2745"/>
    <w:rsid w:val="7A9F7E8A"/>
    <w:rsid w:val="7B15C49C"/>
    <w:rsid w:val="7B54DEFA"/>
    <w:rsid w:val="7B54E7A9"/>
    <w:rsid w:val="7B5931F1"/>
    <w:rsid w:val="7B7ACF40"/>
    <w:rsid w:val="7BC3CAD4"/>
    <w:rsid w:val="7BF93148"/>
    <w:rsid w:val="7C2B545A"/>
    <w:rsid w:val="7C2C4789"/>
    <w:rsid w:val="7C3A1BDE"/>
    <w:rsid w:val="7C3A6B4F"/>
    <w:rsid w:val="7C5851DC"/>
    <w:rsid w:val="7C94217A"/>
    <w:rsid w:val="7C9B6BF5"/>
    <w:rsid w:val="7CB2940D"/>
    <w:rsid w:val="7CD70E1D"/>
    <w:rsid w:val="7CD74FAA"/>
    <w:rsid w:val="7CD9C16A"/>
    <w:rsid w:val="7D0BC574"/>
    <w:rsid w:val="7D219E54"/>
    <w:rsid w:val="7D40544D"/>
    <w:rsid w:val="7D5CA1C0"/>
    <w:rsid w:val="7D5EC5B9"/>
    <w:rsid w:val="7D6A8E2B"/>
    <w:rsid w:val="7D71D8A6"/>
    <w:rsid w:val="7D84637E"/>
    <w:rsid w:val="7D8B558D"/>
    <w:rsid w:val="7D9A800A"/>
    <w:rsid w:val="7DA8F4EF"/>
    <w:rsid w:val="7DAD7ACE"/>
    <w:rsid w:val="7DE9589F"/>
    <w:rsid w:val="7E0252EE"/>
    <w:rsid w:val="7E17FF1B"/>
    <w:rsid w:val="7E288ABA"/>
    <w:rsid w:val="7E41F341"/>
    <w:rsid w:val="7E70E115"/>
    <w:rsid w:val="7E71C74E"/>
    <w:rsid w:val="7E7542D9"/>
    <w:rsid w:val="7E82EB60"/>
    <w:rsid w:val="7E8B33FC"/>
    <w:rsid w:val="7EA052B5"/>
    <w:rsid w:val="7EA860FE"/>
    <w:rsid w:val="7F09B115"/>
    <w:rsid w:val="7F12FC27"/>
    <w:rsid w:val="7F3678A4"/>
    <w:rsid w:val="7F401122"/>
    <w:rsid w:val="7F44650F"/>
    <w:rsid w:val="7F733F93"/>
    <w:rsid w:val="7F88D0AD"/>
    <w:rsid w:val="7F9A9698"/>
    <w:rsid w:val="7FCB202C"/>
    <w:rsid w:val="7FD5146F"/>
    <w:rsid w:val="7FEBE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8CEB3"/>
  <w15:chartTrackingRefBased/>
  <w15:docId w15:val="{E4AF456D-6964-4817-9C6D-21A60A978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39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43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E84396"/>
    <w:pPr>
      <w:keepLines w:val="0"/>
      <w:tabs>
        <w:tab w:val="left" w:pos="990"/>
      </w:tabs>
      <w:spacing w:before="0"/>
      <w:ind w:left="907" w:hanging="907"/>
      <w:outlineLvl w:val="2"/>
    </w:pPr>
    <w:rPr>
      <w:rFonts w:ascii="Arial" w:eastAsia="Times New Roman" w:hAnsi="Arial" w:cs="Times New Roman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E84396"/>
    <w:rPr>
      <w:rFonts w:ascii="Arial" w:eastAsia="Times New Roman" w:hAnsi="Arial" w:cs="Times New Roman"/>
      <w:b/>
      <w:caps/>
      <w:color w:val="0099FF"/>
      <w:spacing w:val="-2"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rsid w:val="00E84396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8439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439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E8439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4396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843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84396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E84396"/>
    <w:pPr>
      <w:spacing w:before="100" w:beforeAutospacing="1" w:after="100" w:afterAutospacing="1"/>
    </w:pPr>
    <w:rPr>
      <w:rFonts w:eastAsiaTheme="minorHAnsi"/>
      <w:szCs w:val="24"/>
    </w:rPr>
  </w:style>
  <w:style w:type="character" w:customStyle="1" w:styleId="normaltextrun">
    <w:name w:val="normaltextrun"/>
    <w:basedOn w:val="DefaultParagraphFont"/>
    <w:rsid w:val="00E84396"/>
  </w:style>
  <w:style w:type="character" w:customStyle="1" w:styleId="eop">
    <w:name w:val="eop"/>
    <w:basedOn w:val="DefaultParagraphFont"/>
    <w:rsid w:val="00E84396"/>
  </w:style>
  <w:style w:type="character" w:styleId="CommentReference">
    <w:name w:val="annotation reference"/>
    <w:basedOn w:val="DefaultParagraphFont"/>
    <w:uiPriority w:val="99"/>
    <w:semiHidden/>
    <w:unhideWhenUsed/>
    <w:rsid w:val="007D68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68B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68B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8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8B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8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8B8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0C0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64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64B6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FA64B6"/>
  </w:style>
  <w:style w:type="character" w:styleId="UnresolvedMention">
    <w:name w:val="Unresolved Mention"/>
    <w:basedOn w:val="DefaultParagraphFont"/>
    <w:uiPriority w:val="99"/>
    <w:unhideWhenUsed/>
    <w:rsid w:val="00FA64B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A64B6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93A7D"/>
    <w:rPr>
      <w:b/>
      <w:bCs/>
    </w:rPr>
  </w:style>
  <w:style w:type="character" w:styleId="Emphasis">
    <w:name w:val="Emphasis"/>
    <w:basedOn w:val="DefaultParagraphFont"/>
    <w:uiPriority w:val="20"/>
    <w:qFormat/>
    <w:rsid w:val="00493A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nicef.us3.list-manage.com/track/click?u=2454913424e07ea45558e8ab3&amp;id=39b2551107&amp;e=b2752a22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lHattab</dc:creator>
  <cp:keywords/>
  <dc:description/>
  <cp:lastModifiedBy>Agnesa Topuzyan</cp:lastModifiedBy>
  <cp:revision>2</cp:revision>
  <dcterms:created xsi:type="dcterms:W3CDTF">2021-10-28T07:22:00Z</dcterms:created>
  <dcterms:modified xsi:type="dcterms:W3CDTF">2021-10-28T07:22:00Z</dcterms:modified>
</cp:coreProperties>
</file>